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0238" w:rsidRDefault="00E03F41" w:rsidP="008E23C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  <w:r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Как </w:t>
      </w:r>
      <w:proofErr w:type="gramStart"/>
      <w:r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разм</w:t>
      </w:r>
      <w:r w:rsidR="007F7326"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естить приложение</w:t>
      </w:r>
      <w:proofErr w:type="gramEnd"/>
      <w:r w:rsidR="007F7326"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 в </w:t>
      </w:r>
      <w:proofErr w:type="spellStart"/>
      <w:r w:rsidR="007F7326"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Play</w:t>
      </w:r>
      <w:proofErr w:type="spellEnd"/>
      <w:r w:rsidR="007F7326"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 </w:t>
      </w:r>
      <w:proofErr w:type="spellStart"/>
      <w:r w:rsidR="007F7326" w:rsidRPr="000532B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Market</w:t>
      </w:r>
      <w:proofErr w:type="spellEnd"/>
    </w:p>
    <w:p w:rsidR="008E23CD" w:rsidRPr="000532BC" w:rsidRDefault="008E23CD" w:rsidP="008E23C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</w:p>
    <w:p w:rsidR="00ED4B30" w:rsidRPr="000532BC" w:rsidRDefault="00E03F41" w:rsidP="008E23CD">
      <w:pPr>
        <w:pStyle w:val="2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b w:val="0"/>
          <w:sz w:val="28"/>
          <w:szCs w:val="28"/>
        </w:rPr>
      </w:pPr>
      <w:r w:rsidRPr="000532BC">
        <w:rPr>
          <w:b w:val="0"/>
          <w:sz w:val="28"/>
          <w:szCs w:val="28"/>
        </w:rPr>
        <w:t xml:space="preserve">Зарегистрировав </w:t>
      </w:r>
      <w:proofErr w:type="spellStart"/>
      <w:r w:rsidRPr="000532BC">
        <w:rPr>
          <w:b w:val="0"/>
          <w:sz w:val="28"/>
          <w:szCs w:val="28"/>
        </w:rPr>
        <w:t>аккаунт</w:t>
      </w:r>
      <w:proofErr w:type="spellEnd"/>
      <w:r w:rsidRPr="000532BC">
        <w:rPr>
          <w:b w:val="0"/>
          <w:sz w:val="28"/>
          <w:szCs w:val="28"/>
        </w:rPr>
        <w:t xml:space="preserve"> разработчика, вы сможете загружать приложения в </w:t>
      </w:r>
      <w:proofErr w:type="spellStart"/>
      <w:r w:rsidRPr="000532BC">
        <w:rPr>
          <w:b w:val="0"/>
          <w:sz w:val="28"/>
          <w:szCs w:val="28"/>
        </w:rPr>
        <w:t>Google</w:t>
      </w:r>
      <w:proofErr w:type="spellEnd"/>
      <w:r w:rsidRPr="000532BC">
        <w:rPr>
          <w:b w:val="0"/>
          <w:sz w:val="28"/>
          <w:szCs w:val="28"/>
        </w:rPr>
        <w:t xml:space="preserve"> </w:t>
      </w:r>
      <w:proofErr w:type="spellStart"/>
      <w:r w:rsidRPr="000532BC">
        <w:rPr>
          <w:b w:val="0"/>
          <w:sz w:val="28"/>
          <w:szCs w:val="28"/>
        </w:rPr>
        <w:t>Play</w:t>
      </w:r>
      <w:proofErr w:type="spellEnd"/>
      <w:r w:rsidRPr="000532BC">
        <w:rPr>
          <w:b w:val="0"/>
          <w:sz w:val="28"/>
          <w:szCs w:val="28"/>
        </w:rPr>
        <w:t xml:space="preserve"> с помощью </w:t>
      </w:r>
      <w:proofErr w:type="spellStart"/>
      <w:r w:rsidRPr="000532BC">
        <w:rPr>
          <w:b w:val="0"/>
          <w:sz w:val="28"/>
          <w:szCs w:val="28"/>
        </w:rPr>
        <w:t>Play</w:t>
      </w:r>
      <w:proofErr w:type="spellEnd"/>
      <w:r w:rsidRPr="000532BC">
        <w:rPr>
          <w:b w:val="0"/>
          <w:sz w:val="28"/>
          <w:szCs w:val="28"/>
        </w:rPr>
        <w:t xml:space="preserve"> </w:t>
      </w:r>
      <w:proofErr w:type="spellStart"/>
      <w:r w:rsidRPr="000532BC">
        <w:rPr>
          <w:b w:val="0"/>
          <w:sz w:val="28"/>
          <w:szCs w:val="28"/>
        </w:rPr>
        <w:t>Console</w:t>
      </w:r>
      <w:proofErr w:type="spellEnd"/>
      <w:r w:rsidRPr="000532BC">
        <w:rPr>
          <w:b w:val="0"/>
          <w:sz w:val="28"/>
          <w:szCs w:val="28"/>
        </w:rPr>
        <w:t>.</w:t>
      </w:r>
    </w:p>
    <w:p w:rsidR="00F645CF" w:rsidRPr="000532BC" w:rsidRDefault="00F645CF" w:rsidP="008E23CD">
      <w:pPr>
        <w:pStyle w:val="2"/>
        <w:shd w:val="clear" w:color="auto" w:fill="FFFFFF"/>
        <w:spacing w:before="0" w:beforeAutospacing="0" w:after="0" w:afterAutospacing="0" w:line="360" w:lineRule="auto"/>
        <w:jc w:val="center"/>
        <w:rPr>
          <w:sz w:val="28"/>
          <w:szCs w:val="28"/>
        </w:rPr>
      </w:pPr>
      <w:r w:rsidRPr="000532BC">
        <w:rPr>
          <w:sz w:val="28"/>
          <w:szCs w:val="28"/>
        </w:rPr>
        <w:t>Как создать профиль разработчика?</w:t>
      </w:r>
    </w:p>
    <w:p w:rsidR="00F645CF" w:rsidRPr="000532BC" w:rsidRDefault="00F645CF" w:rsidP="008E23CD">
      <w:pPr>
        <w:numPr>
          <w:ilvl w:val="0"/>
          <w:numId w:val="2"/>
        </w:numP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йти по ссылке</w:t>
      </w:r>
      <w:r w:rsidR="00A3500C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BF5A13" w:rsidRPr="000532BC">
        <w:rPr>
          <w:rFonts w:ascii="Times New Roman" w:hAnsi="Times New Roman" w:cs="Times New Roman"/>
          <w:sz w:val="28"/>
          <w:szCs w:val="28"/>
        </w:rPr>
        <w:t>https://play</w:t>
      </w:r>
      <w:r w:rsidR="007F7326" w:rsidRPr="000532BC">
        <w:rPr>
          <w:rFonts w:ascii="Times New Roman" w:hAnsi="Times New Roman" w:cs="Times New Roman"/>
          <w:sz w:val="28"/>
          <w:szCs w:val="28"/>
        </w:rPr>
        <w:t>.google.com/apps/publish/signup.</w:t>
      </w:r>
    </w:p>
    <w:p w:rsidR="00F645CF" w:rsidRPr="000532BC" w:rsidRDefault="00F645CF" w:rsidP="008E23CD">
      <w:pPr>
        <w:numPr>
          <w:ilvl w:val="0"/>
          <w:numId w:val="2"/>
        </w:numP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йти через </w:t>
      </w:r>
      <w:proofErr w:type="gram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существующий</w:t>
      </w:r>
      <w:proofErr w:type="gram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аккаунт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ли создать новый.</w:t>
      </w:r>
    </w:p>
    <w:p w:rsidR="00F645CF" w:rsidRPr="000532BC" w:rsidRDefault="00A00B9D" w:rsidP="008E23CD">
      <w:pPr>
        <w:numPr>
          <w:ilvl w:val="0"/>
          <w:numId w:val="2"/>
        </w:numP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читать и </w:t>
      </w:r>
      <w:r w:rsidR="00F645C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нять соглашение </w:t>
      </w:r>
      <w:proofErr w:type="spellStart"/>
      <w:r w:rsidR="00F645C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Google</w:t>
      </w:r>
      <w:proofErr w:type="spellEnd"/>
      <w:r w:rsidR="00F645C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F645C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Play</w:t>
      </w:r>
      <w:proofErr w:type="spellEnd"/>
      <w:r w:rsidR="00F645C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F645CF" w:rsidRPr="000532BC" w:rsidRDefault="00F645CF" w:rsidP="008E23CD">
      <w:pPr>
        <w:numPr>
          <w:ilvl w:val="0"/>
          <w:numId w:val="2"/>
        </w:numP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латить регистрационный взнос в </w:t>
      </w:r>
      <w:r w:rsid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мер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е $25.</w:t>
      </w:r>
    </w:p>
    <w:p w:rsidR="00E33E97" w:rsidRPr="000532BC" w:rsidRDefault="00F645CF" w:rsidP="008E23CD">
      <w:pPr>
        <w:numPr>
          <w:ilvl w:val="0"/>
          <w:numId w:val="2"/>
        </w:numPr>
        <w:shd w:val="clear" w:color="auto" w:fill="FFFFFF"/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аполнить данные в </w:t>
      </w:r>
      <w:proofErr w:type="gram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ашем</w:t>
      </w:r>
      <w:proofErr w:type="gram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аккаунте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зработчика.</w:t>
      </w:r>
    </w:p>
    <w:p w:rsidR="00340C2B" w:rsidRPr="000532BC" w:rsidRDefault="00C91F04" w:rsidP="008E23CD">
      <w:pPr>
        <w:shd w:val="clear" w:color="auto" w:fill="FFFFFF"/>
        <w:spacing w:after="0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40454D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Маркетинговые материалы для публикации</w:t>
      </w:r>
    </w:p>
    <w:p w:rsidR="00340C2B" w:rsidRPr="000532BC" w:rsidRDefault="00661E30" w:rsidP="008E23CD">
      <w:pPr>
        <w:shd w:val="clear" w:color="auto" w:fill="FFFFFF"/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1. </w:t>
      </w:r>
      <w:r w:rsidR="0006246A"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Иконка</w:t>
      </w:r>
    </w:p>
    <w:p w:rsidR="00C86FDE" w:rsidRPr="000532BC" w:rsidRDefault="00C86FDE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Иконка </w:t>
      </w:r>
      <w:r w:rsidR="00610157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небольшое изображение, идентифицирующее наше приложение среди остальных.</w:t>
      </w:r>
    </w:p>
    <w:p w:rsidR="00661E30" w:rsidRDefault="00340C2B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Технические требования к изображению с высоким разрешением:</w:t>
      </w:r>
    </w:p>
    <w:p w:rsidR="00661E30" w:rsidRPr="00661E30" w:rsidRDefault="00340C2B" w:rsidP="008E23CD">
      <w:pPr>
        <w:pStyle w:val="a7"/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2-битный PNG (с </w:t>
      </w:r>
      <w:proofErr w:type="spellStart"/>
      <w:proofErr w:type="gramStart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льфа-каналом</w:t>
      </w:r>
      <w:proofErr w:type="spellEnd"/>
      <w:proofErr w:type="gramEnd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661E30" w:rsidRPr="00661E30" w:rsidRDefault="006D59AB" w:rsidP="008E23CD">
      <w:pPr>
        <w:pStyle w:val="a7"/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0A0273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змер: 512×</w:t>
      </w:r>
      <w:r w:rsidR="00340C2B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512 пикселей;</w:t>
      </w:r>
    </w:p>
    <w:p w:rsidR="00C86FDE" w:rsidRPr="00661E30" w:rsidRDefault="006D59AB" w:rsidP="008E23CD">
      <w:pPr>
        <w:pStyle w:val="a7"/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="00340C2B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ксимальный вес файла: 1024 Кб.</w:t>
      </w:r>
    </w:p>
    <w:p w:rsidR="00ED4B30" w:rsidRPr="000532BC" w:rsidRDefault="00C86FDE" w:rsidP="008E23CD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187190" cy="2679292"/>
            <wp:effectExtent l="19050" t="0" r="3810" b="0"/>
            <wp:docPr id="8" name="Рисунок 8" descr="https://habrastorage.org/files/e79/f4f/b1e/e79f4fb1e1194896a8283891cec100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habrastorage.org/files/e79/f4f/b1e/e79f4fb1e1194896a8283891cec100e3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175" cy="269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1E30" w:rsidRDefault="00ED4B30" w:rsidP="008E23CD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Отображение иконки</w:t>
      </w:r>
    </w:p>
    <w:p w:rsidR="00340C2B" w:rsidRPr="000532BC" w:rsidRDefault="00661E30" w:rsidP="008E23CD">
      <w:pPr>
        <w:shd w:val="clear" w:color="auto" w:fill="FFFFFF"/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2. </w:t>
      </w:r>
      <w:proofErr w:type="spellStart"/>
      <w:r w:rsidR="0006246A"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Скриншоты</w:t>
      </w:r>
      <w:proofErr w:type="spellEnd"/>
    </w:p>
    <w:p w:rsidR="00661E30" w:rsidRDefault="0006246A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ехнические требования к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скриншотам</w:t>
      </w:r>
      <w:proofErr w:type="spellEnd"/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:rsidR="00661E30" w:rsidRPr="00661E30" w:rsidRDefault="00340C2B" w:rsidP="008E23CD">
      <w:pPr>
        <w:pStyle w:val="a7"/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JPG или 24-битный PNG (без </w:t>
      </w:r>
      <w:proofErr w:type="spellStart"/>
      <w:proofErr w:type="gramStart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льфа-канала</w:t>
      </w:r>
      <w:proofErr w:type="spellEnd"/>
      <w:proofErr w:type="gramEnd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661E30" w:rsidRPr="00661E30" w:rsidRDefault="006C75F1" w:rsidP="008E23CD">
      <w:pPr>
        <w:pStyle w:val="a7"/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340C2B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змер: от 320 пикселей до 3840 пикселей;</w:t>
      </w:r>
    </w:p>
    <w:p w:rsidR="00340C2B" w:rsidRPr="00661E30" w:rsidRDefault="006C75F1" w:rsidP="008E23CD">
      <w:pPr>
        <w:pStyle w:val="a7"/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="00340C2B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оотнош</w:t>
      </w:r>
      <w:r w:rsidR="00252519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ение сторон не больше, чем 2:1.</w:t>
      </w:r>
    </w:p>
    <w:p w:rsidR="00AF7CEC" w:rsidRPr="000532BC" w:rsidRDefault="000A0273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сновная цель </w:t>
      </w:r>
      <w:proofErr w:type="spellStart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скриншотов</w:t>
      </w:r>
      <w:proofErr w:type="spellEnd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–</w:t>
      </w:r>
      <w:r w:rsidR="00DF0786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ать пользователю с</w:t>
      </w:r>
      <w:r w:rsidR="00661E30">
        <w:rPr>
          <w:rFonts w:ascii="Times New Roman" w:hAnsi="Times New Roman" w:cs="Times New Roman"/>
          <w:sz w:val="28"/>
          <w:szCs w:val="28"/>
          <w:shd w:val="clear" w:color="auto" w:fill="FFFFFF"/>
        </w:rPr>
        <w:t>разу</w:t>
      </w:r>
      <w:r w:rsidR="00DF0786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онять, о ч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е</w:t>
      </w:r>
      <w:r w:rsidR="00DF0786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м ваше приложение.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DF0786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ы можете добавить от 2 до 8 снимков экрана.</w:t>
      </w:r>
    </w:p>
    <w:p w:rsidR="009B22D1" w:rsidRPr="000532BC" w:rsidRDefault="005944D3" w:rsidP="008E23CD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071068" cy="2366758"/>
            <wp:effectExtent l="19050" t="0" r="5632" b="0"/>
            <wp:docPr id="6" name="Рисунок 6" descr="https://habrastorage.org/files/918/ac2/6e5/918ac26e5aed4c078b35b6c1886b36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habrastorage.org/files/918/ac2/6e5/918ac26e5aed4c078b35b6c1886b3609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011" cy="2368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4B30" w:rsidRPr="00661E30" w:rsidRDefault="00ED4B30" w:rsidP="008E23CD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мер </w:t>
      </w:r>
      <w:proofErr w:type="spellStart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скриншотов</w:t>
      </w:r>
      <w:proofErr w:type="spellEnd"/>
    </w:p>
    <w:p w:rsidR="00340C2B" w:rsidRPr="000532BC" w:rsidRDefault="00DF0786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3. </w:t>
      </w:r>
      <w:r w:rsidR="00340C2B"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писание</w:t>
      </w:r>
    </w:p>
    <w:p w:rsidR="00661E30" w:rsidRDefault="00AF7CEC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Требования к описаниям:</w:t>
      </w:r>
    </w:p>
    <w:p w:rsidR="00661E30" w:rsidRPr="00661E30" w:rsidRDefault="00DF0786" w:rsidP="008E23CD">
      <w:pPr>
        <w:pStyle w:val="a7"/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откое описание: не более 80 символов;</w:t>
      </w:r>
    </w:p>
    <w:p w:rsidR="00DF0786" w:rsidRPr="00661E30" w:rsidRDefault="00DF0786" w:rsidP="008E23CD">
      <w:pPr>
        <w:pStyle w:val="a7"/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ное описание</w:t>
      </w:r>
      <w:r w:rsidR="00661E30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е более 4000 символов.</w:t>
      </w:r>
    </w:p>
    <w:p w:rsidR="00340C2B" w:rsidRPr="000532BC" w:rsidRDefault="00DF0786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Полное описание доступно на компьютере, а короткое созда</w:t>
      </w:r>
      <w:r w:rsidR="00661E30">
        <w:rPr>
          <w:rFonts w:ascii="Times New Roman" w:hAnsi="Times New Roman" w:cs="Times New Roman"/>
          <w:sz w:val="28"/>
          <w:szCs w:val="28"/>
          <w:shd w:val="clear" w:color="auto" w:fill="FFFFFF"/>
        </w:rPr>
        <w:t>е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тся для мобильных устройств.</w:t>
      </w:r>
    </w:p>
    <w:p w:rsidR="00340C2B" w:rsidRPr="000532BC" w:rsidRDefault="00661E30" w:rsidP="008E23CD">
      <w:pPr>
        <w:shd w:val="clear" w:color="auto" w:fill="FFFFFF"/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4. </w:t>
      </w:r>
      <w:r w:rsidR="00340C2B"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Баннер</w:t>
      </w:r>
    </w:p>
    <w:p w:rsidR="00661E30" w:rsidRDefault="00340C2B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Требования</w:t>
      </w:r>
      <w:r w:rsidR="00CC7A6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 баннерам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:rsidR="00661E30" w:rsidRPr="00661E30" w:rsidRDefault="00340C2B" w:rsidP="008E23CD">
      <w:pPr>
        <w:pStyle w:val="a7"/>
        <w:numPr>
          <w:ilvl w:val="0"/>
          <w:numId w:val="31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JPG или 24-битный PNG (без </w:t>
      </w:r>
      <w:proofErr w:type="spellStart"/>
      <w:proofErr w:type="gramStart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льфа-канала</w:t>
      </w:r>
      <w:proofErr w:type="spellEnd"/>
      <w:proofErr w:type="gramEnd"/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);</w:t>
      </w:r>
    </w:p>
    <w:p w:rsidR="00340C2B" w:rsidRPr="00661E30" w:rsidRDefault="00CC7A6B" w:rsidP="008E23CD">
      <w:pPr>
        <w:pStyle w:val="a7"/>
        <w:numPr>
          <w:ilvl w:val="0"/>
          <w:numId w:val="31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азмер 1024×</w:t>
      </w:r>
      <w:r w:rsidR="00340C2B" w:rsidRP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>500 пикселей.</w:t>
      </w:r>
    </w:p>
    <w:p w:rsidR="00661E30" w:rsidRDefault="00541D6C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Это </w:t>
      </w:r>
      <w:r w:rsidR="00661E3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менно </w:t>
      </w:r>
      <w:r w:rsidR="00A431B6">
        <w:rPr>
          <w:rFonts w:ascii="Times New Roman" w:eastAsia="Times New Roman" w:hAnsi="Times New Roman" w:cs="Times New Roman"/>
          <w:sz w:val="28"/>
          <w:szCs w:val="28"/>
          <w:lang w:eastAsia="ru-RU"/>
        </w:rPr>
        <w:t>то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зображение, которое</w:t>
      </w:r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ходится сверху на странице, 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прямо над названием и описанием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:rsidR="00340C2B" w:rsidRPr="00661E30" w:rsidRDefault="00661E30" w:rsidP="008E23CD">
      <w:pPr>
        <w:shd w:val="clear" w:color="auto" w:fill="FFFFFF"/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5. </w:t>
      </w:r>
      <w:r w:rsidR="00340C2B" w:rsidRPr="000532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Рекламное видео</w:t>
      </w:r>
    </w:p>
    <w:p w:rsidR="00340C2B" w:rsidRPr="000532BC" w:rsidRDefault="00064FC2" w:rsidP="008E23CD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Ролик должен быть о</w:t>
      </w:r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т 30 секунд до 2 минут.</w:t>
      </w:r>
      <w:r w:rsidR="006E3523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541D6C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Добавление ролика опционально, однако это важная часть маркетинговой компании, </w:t>
      </w:r>
      <w:r w:rsidR="00D65183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т</w:t>
      </w:r>
      <w:r w:rsidR="00A431B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к </w:t>
      </w:r>
      <w:r w:rsidR="00D65183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к</w:t>
      </w:r>
      <w:r w:rsidR="00A431B6">
        <w:rPr>
          <w:rFonts w:ascii="Times New Roman" w:hAnsi="Times New Roman" w:cs="Times New Roman"/>
          <w:sz w:val="28"/>
          <w:szCs w:val="28"/>
          <w:shd w:val="clear" w:color="auto" w:fill="FFFFFF"/>
        </w:rPr>
        <w:t>ак</w:t>
      </w:r>
      <w:r w:rsidR="00541D6C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озволяет наиболее выгодно пре</w:t>
      </w:r>
      <w:r w:rsidR="00A431B6">
        <w:rPr>
          <w:rFonts w:ascii="Times New Roman" w:hAnsi="Times New Roman" w:cs="Times New Roman"/>
          <w:sz w:val="28"/>
          <w:szCs w:val="28"/>
          <w:shd w:val="clear" w:color="auto" w:fill="FFFFFF"/>
        </w:rPr>
        <w:t>дставить</w:t>
      </w:r>
      <w:r w:rsidR="00541D6C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риложение пользовател</w:t>
      </w:r>
      <w:r w:rsidR="00A431B6">
        <w:rPr>
          <w:rFonts w:ascii="Times New Roman" w:hAnsi="Times New Roman" w:cs="Times New Roman"/>
          <w:sz w:val="28"/>
          <w:szCs w:val="28"/>
          <w:shd w:val="clear" w:color="auto" w:fill="FFFFFF"/>
        </w:rPr>
        <w:t>ю</w:t>
      </w:r>
      <w:r w:rsidR="00541D6C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="00541D6C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идео размещается так же, как и </w:t>
      </w:r>
      <w:r w:rsidR="002F367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баннер</w:t>
      </w:r>
      <w:r w:rsidR="00A431B6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2F367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в верх</w:t>
      </w:r>
      <w:r w:rsidR="00A431B6">
        <w:rPr>
          <w:rFonts w:ascii="Times New Roman" w:eastAsia="Times New Roman" w:hAnsi="Times New Roman" w:cs="Times New Roman"/>
          <w:sz w:val="28"/>
          <w:szCs w:val="28"/>
          <w:lang w:eastAsia="ru-RU"/>
        </w:rPr>
        <w:t>ней части</w:t>
      </w:r>
      <w:r w:rsidR="002F367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раницы. </w:t>
      </w:r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сли у вас уже есть характерное изображение, то сверху на это изображение просто прикрепится кнопка </w:t>
      </w:r>
      <w:proofErr w:type="spellStart"/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Play</w:t>
      </w:r>
      <w:proofErr w:type="spellEnd"/>
      <w:r w:rsidR="00340C2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ED4B30" w:rsidRPr="000532BC" w:rsidRDefault="00AF1DA1" w:rsidP="008E23CD">
      <w:pPr>
        <w:pStyle w:val="a6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2131648" cy="3299791"/>
            <wp:effectExtent l="19050" t="0" r="1952" b="0"/>
            <wp:docPr id="9" name="Рисунок 9" descr="https://habrastorage.org/files/2a0/d8f/dff/2a0d8fdff6024252abbf8f24a1ea96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habrastorage.org/files/2a0/d8f/dff/2a0d8fdff6024252abbf8f24a1ea968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759" cy="3298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4B30" w:rsidRPr="00661E30" w:rsidRDefault="00ED4B30" w:rsidP="008E23CD">
      <w:pPr>
        <w:pStyle w:val="a6"/>
        <w:spacing w:after="0" w:line="360" w:lineRule="auto"/>
        <w:jc w:val="center"/>
        <w:rPr>
          <w:rFonts w:ascii="Times New Roman" w:eastAsia="Times New Roman" w:hAnsi="Times New Roman" w:cs="Times New Roman"/>
          <w:b/>
          <w:i w:val="0"/>
          <w:color w:val="auto"/>
          <w:sz w:val="28"/>
          <w:szCs w:val="28"/>
          <w:lang w:eastAsia="ru-RU"/>
        </w:rPr>
      </w:pPr>
      <w:r w:rsidRPr="00661E30">
        <w:rPr>
          <w:rFonts w:ascii="Times New Roman" w:hAnsi="Times New Roman" w:cs="Times New Roman"/>
          <w:i w:val="0"/>
          <w:color w:val="auto"/>
          <w:sz w:val="28"/>
          <w:szCs w:val="28"/>
        </w:rPr>
        <w:t>Пример расположения баннера</w:t>
      </w:r>
    </w:p>
    <w:p w:rsidR="00E03F41" w:rsidRPr="000532BC" w:rsidRDefault="00E03F41" w:rsidP="008E23CD">
      <w:pPr>
        <w:shd w:val="clear" w:color="auto" w:fill="FFFFFF"/>
        <w:spacing w:after="0" w:line="360" w:lineRule="auto"/>
        <w:jc w:val="center"/>
        <w:outlineLvl w:val="1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Как создать приложение</w:t>
      </w:r>
    </w:p>
    <w:p w:rsidR="00E03F41" w:rsidRPr="000532BC" w:rsidRDefault="00E03F41" w:rsidP="008E23CD">
      <w:pPr>
        <w:numPr>
          <w:ilvl w:val="0"/>
          <w:numId w:val="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Откройте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hyperlink r:id="rId9" w:tgtFrame="_blank" w:history="1">
        <w:proofErr w:type="spellStart"/>
        <w:r w:rsidRPr="0043112B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Play</w:t>
        </w:r>
        <w:proofErr w:type="spellEnd"/>
        <w:r w:rsidRPr="0043112B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 xml:space="preserve"> </w:t>
        </w:r>
        <w:proofErr w:type="spellStart"/>
        <w:r w:rsidRPr="0043112B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Console</w:t>
        </w:r>
        <w:proofErr w:type="spellEnd"/>
      </w:hyperlink>
      <w:r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E03F41" w:rsidRPr="000532BC" w:rsidRDefault="00E03F41" w:rsidP="008E23CD">
      <w:pPr>
        <w:numPr>
          <w:ilvl w:val="0"/>
          <w:numId w:val="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ыберите 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се приложения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0532BC"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71450" cy="171450"/>
            <wp:effectExtent l="0" t="0" r="0" b="0"/>
            <wp:docPr id="1" name="Рисунок 1" descr="All applic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application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 &gt; 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Новое приложение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E03F41" w:rsidRPr="000532BC" w:rsidRDefault="00E03F41" w:rsidP="008E23CD">
      <w:pPr>
        <w:numPr>
          <w:ilvl w:val="0"/>
          <w:numId w:val="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ыберите язык по умолчанию и укажите название, под которым приложение будет доступно в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Google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Play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E2956" w:rsidRPr="000532BC" w:rsidRDefault="00E03F41" w:rsidP="008E23CD">
      <w:pPr>
        <w:numPr>
          <w:ilvl w:val="0"/>
          <w:numId w:val="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обавьте данные для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Google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Play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A42F8B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д</w:t>
      </w:r>
      <w:r w:rsidR="004E2956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ля этого:</w:t>
      </w:r>
    </w:p>
    <w:p w:rsidR="004E2956" w:rsidRPr="000532BC" w:rsidRDefault="004E2956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Откройте </w:t>
      </w:r>
      <w:proofErr w:type="spellStart"/>
      <w:r w:rsidR="00530595" w:rsidRPr="000532BC">
        <w:rPr>
          <w:rFonts w:ascii="Times New Roman" w:hAnsi="Times New Roman" w:cs="Times New Roman"/>
          <w:sz w:val="28"/>
          <w:szCs w:val="28"/>
        </w:rPr>
        <w:fldChar w:fldCharType="begin"/>
      </w:r>
      <w:r w:rsidR="00530595" w:rsidRPr="000532BC">
        <w:rPr>
          <w:rFonts w:ascii="Times New Roman" w:hAnsi="Times New Roman" w:cs="Times New Roman"/>
          <w:sz w:val="28"/>
          <w:szCs w:val="28"/>
        </w:rPr>
        <w:instrText>HYPERLINK "https://play.google.com/apps/publish/" \t "_blank"</w:instrText>
      </w:r>
      <w:r w:rsidR="00530595" w:rsidRPr="000532BC">
        <w:rPr>
          <w:rFonts w:ascii="Times New Roman" w:hAnsi="Times New Roman" w:cs="Times New Roman"/>
          <w:sz w:val="28"/>
          <w:szCs w:val="28"/>
        </w:rPr>
        <w:fldChar w:fldCharType="separate"/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Play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Console</w:t>
      </w:r>
      <w:proofErr w:type="spellEnd"/>
      <w:r w:rsidR="00530595" w:rsidRPr="000532BC">
        <w:rPr>
          <w:rFonts w:ascii="Times New Roman" w:hAnsi="Times New Roman" w:cs="Times New Roman"/>
          <w:sz w:val="28"/>
          <w:szCs w:val="28"/>
        </w:rPr>
        <w:fldChar w:fldCharType="end"/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E2956" w:rsidRPr="0043112B" w:rsidRDefault="004E2956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Нажмите 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Все приложения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Pr="0043112B"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71450" cy="171450"/>
            <wp:effectExtent l="0" t="0" r="0" b="0"/>
            <wp:docPr id="5" name="Рисунок 5" descr="All applic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ll application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E2956" w:rsidRPr="000532BC" w:rsidRDefault="004E2956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ыберите приложе</w:t>
      </w:r>
      <w:r w:rsidR="00BA41FF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ние и заполните поля в разделе «О продукте»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BA41FF" w:rsidRPr="000532BC" w:rsidRDefault="00BA41FF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В разделе «Свойства» выберите тип и категорию приложения.</w:t>
      </w:r>
    </w:p>
    <w:p w:rsidR="00BA41FF" w:rsidRPr="000532BC" w:rsidRDefault="00BA41FF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 разделе «Контактная информация» укажите адрес электронной почты (обязательно)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адрес сайта, номер телефона и 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т. д.</w:t>
      </w:r>
    </w:p>
    <w:p w:rsidR="0043112B" w:rsidRDefault="00BA41FF" w:rsidP="008E23CD">
      <w:pPr>
        <w:numPr>
          <w:ilvl w:val="0"/>
          <w:numId w:val="13"/>
        </w:numPr>
        <w:shd w:val="clear" w:color="auto" w:fill="FFFFFF"/>
        <w:tabs>
          <w:tab w:val="clear" w:pos="3600"/>
          <w:tab w:val="num" w:pos="1701"/>
        </w:tabs>
        <w:spacing w:after="0" w:line="360" w:lineRule="auto"/>
        <w:ind w:left="426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В меню слева нажмите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Настройки страницы приложения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 &gt; 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«Описание приложения». В разделе «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Графические объекты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A2B2D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ы можете 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добав</w:t>
      </w:r>
      <w:r w:rsidR="003A2B2D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ить</w:t>
      </w: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зображения или видео с </w:t>
      </w:r>
      <w:proofErr w:type="spellStart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YouTube</w:t>
      </w:r>
      <w:proofErr w:type="spellEnd"/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3112B" w:rsidRDefault="00DF5529" w:rsidP="008E23CD">
      <w:pPr>
        <w:shd w:val="clear" w:color="auto" w:fill="FFFFFF"/>
        <w:spacing w:after="0" w:line="360" w:lineRule="auto"/>
        <w:ind w:left="1135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Подробнее по ссылке: </w:t>
      </w:r>
      <w:r w:rsidR="0043112B" w:rsidRP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https://support.google.com/googleplay/android-developer/answer/113469#store_listing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4E2956" w:rsidRPr="000532BC" w:rsidRDefault="004E2956" w:rsidP="008E23CD">
      <w:pPr>
        <w:numPr>
          <w:ilvl w:val="0"/>
          <w:numId w:val="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П</w:t>
      </w:r>
      <w:r w:rsidR="00E03F41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ройдите</w:t>
      </w:r>
      <w:r w:rsidR="0043112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hyperlink r:id="rId11" w:history="1">
        <w:r w:rsidR="00E03F41" w:rsidRPr="000532BC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опрос для присвоения возрастного ограничения</w:t>
        </w:r>
      </w:hyperlink>
      <w:r w:rsidR="00ED4B30" w:rsidRPr="000532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340C2B" w:rsidRPr="000532BC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532BC">
        <w:rPr>
          <w:rFonts w:ascii="Times New Roman" w:hAnsi="Times New Roman" w:cs="Times New Roman"/>
          <w:sz w:val="28"/>
          <w:szCs w:val="28"/>
        </w:rPr>
        <w:t>Войдите</w:t>
      </w:r>
      <w:r w:rsidRPr="000532B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32BC">
        <w:rPr>
          <w:rFonts w:ascii="Times New Roman" w:hAnsi="Times New Roman" w:cs="Times New Roman"/>
          <w:sz w:val="28"/>
          <w:szCs w:val="28"/>
        </w:rPr>
        <w:t>в</w:t>
      </w:r>
      <w:r w:rsidRPr="000532BC">
        <w:rPr>
          <w:rFonts w:ascii="Times New Roman" w:hAnsi="Times New Roman" w:cs="Times New Roman"/>
          <w:sz w:val="28"/>
          <w:szCs w:val="28"/>
          <w:lang w:val="en-US"/>
        </w:rPr>
        <w:t xml:space="preserve"> Google Play Developer Console.</w:t>
      </w:r>
    </w:p>
    <w:p w:rsidR="00340C2B" w:rsidRPr="000532BC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Выберите приложение.</w:t>
      </w:r>
    </w:p>
    <w:p w:rsidR="00340C2B" w:rsidRPr="0043112B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3112B">
        <w:rPr>
          <w:rFonts w:ascii="Times New Roman" w:hAnsi="Times New Roman" w:cs="Times New Roman"/>
          <w:sz w:val="28"/>
          <w:szCs w:val="28"/>
        </w:rPr>
        <w:t>В меню слева нажмите </w:t>
      </w:r>
      <w:r w:rsidR="0043112B">
        <w:rPr>
          <w:rFonts w:ascii="Times New Roman" w:hAnsi="Times New Roman" w:cs="Times New Roman"/>
          <w:sz w:val="28"/>
          <w:szCs w:val="28"/>
        </w:rPr>
        <w:t>«</w:t>
      </w:r>
      <w:r w:rsidRPr="0043112B">
        <w:rPr>
          <w:rFonts w:ascii="Times New Roman" w:hAnsi="Times New Roman" w:cs="Times New Roman"/>
          <w:bCs/>
          <w:sz w:val="28"/>
          <w:szCs w:val="28"/>
        </w:rPr>
        <w:t>Возрастные ограничения</w:t>
      </w:r>
      <w:r w:rsidR="0043112B">
        <w:rPr>
          <w:rFonts w:ascii="Times New Roman" w:hAnsi="Times New Roman" w:cs="Times New Roman"/>
          <w:bCs/>
          <w:sz w:val="28"/>
          <w:szCs w:val="28"/>
        </w:rPr>
        <w:t>»</w:t>
      </w:r>
      <w:r w:rsidRPr="0043112B">
        <w:rPr>
          <w:rFonts w:ascii="Times New Roman" w:hAnsi="Times New Roman" w:cs="Times New Roman"/>
          <w:bCs/>
          <w:sz w:val="28"/>
          <w:szCs w:val="28"/>
        </w:rPr>
        <w:t>.</w:t>
      </w:r>
    </w:p>
    <w:p w:rsidR="00340C2B" w:rsidRPr="0043112B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 xml:space="preserve">Прочитайте информацию об анкете и введите свой адрес электронной </w:t>
      </w:r>
      <w:r w:rsidRPr="0043112B">
        <w:rPr>
          <w:rFonts w:ascii="Times New Roman" w:hAnsi="Times New Roman" w:cs="Times New Roman"/>
          <w:sz w:val="28"/>
          <w:szCs w:val="28"/>
        </w:rPr>
        <w:t>почты. Нажмите </w:t>
      </w:r>
      <w:r w:rsidR="0043112B">
        <w:rPr>
          <w:rFonts w:ascii="Times New Roman" w:hAnsi="Times New Roman" w:cs="Times New Roman"/>
          <w:sz w:val="28"/>
          <w:szCs w:val="28"/>
        </w:rPr>
        <w:t>«</w:t>
      </w:r>
      <w:r w:rsidRPr="0043112B">
        <w:rPr>
          <w:rFonts w:ascii="Times New Roman" w:hAnsi="Times New Roman" w:cs="Times New Roman"/>
          <w:bCs/>
          <w:sz w:val="28"/>
          <w:szCs w:val="28"/>
        </w:rPr>
        <w:t>Продолжить</w:t>
      </w:r>
      <w:r w:rsidR="0043112B">
        <w:rPr>
          <w:rFonts w:ascii="Times New Roman" w:hAnsi="Times New Roman" w:cs="Times New Roman"/>
          <w:bCs/>
          <w:sz w:val="28"/>
          <w:szCs w:val="28"/>
        </w:rPr>
        <w:t>»</w:t>
      </w:r>
      <w:r w:rsidRPr="0043112B">
        <w:rPr>
          <w:rFonts w:ascii="Times New Roman" w:hAnsi="Times New Roman" w:cs="Times New Roman"/>
          <w:sz w:val="28"/>
          <w:szCs w:val="28"/>
        </w:rPr>
        <w:t>.</w:t>
      </w:r>
    </w:p>
    <w:p w:rsidR="00340C2B" w:rsidRPr="000532BC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Выберите категорию.</w:t>
      </w:r>
    </w:p>
    <w:p w:rsidR="00340C2B" w:rsidRPr="0043112B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 xml:space="preserve">Заполните анкету. Если вы указали ответы на все вопросы в разделе и </w:t>
      </w:r>
      <w:r w:rsidRPr="0043112B">
        <w:rPr>
          <w:rFonts w:ascii="Times New Roman" w:hAnsi="Times New Roman" w:cs="Times New Roman"/>
          <w:sz w:val="28"/>
          <w:szCs w:val="28"/>
        </w:rPr>
        <w:t>хотит</w:t>
      </w:r>
      <w:r w:rsidR="0043112B">
        <w:rPr>
          <w:rFonts w:ascii="Times New Roman" w:hAnsi="Times New Roman" w:cs="Times New Roman"/>
          <w:sz w:val="28"/>
          <w:szCs w:val="28"/>
        </w:rPr>
        <w:t>е изменить один из них, нажмите «</w:t>
      </w:r>
      <w:r w:rsidRPr="0043112B">
        <w:rPr>
          <w:rFonts w:ascii="Times New Roman" w:hAnsi="Times New Roman" w:cs="Times New Roman"/>
          <w:bCs/>
          <w:sz w:val="28"/>
          <w:szCs w:val="28"/>
        </w:rPr>
        <w:t>Изменить</w:t>
      </w:r>
      <w:r w:rsidR="0043112B">
        <w:rPr>
          <w:rFonts w:ascii="Times New Roman" w:hAnsi="Times New Roman" w:cs="Times New Roman"/>
          <w:bCs/>
          <w:sz w:val="28"/>
          <w:szCs w:val="28"/>
        </w:rPr>
        <w:t>»</w:t>
      </w:r>
      <w:r w:rsidRPr="0043112B">
        <w:rPr>
          <w:rFonts w:ascii="Times New Roman" w:hAnsi="Times New Roman" w:cs="Times New Roman"/>
          <w:sz w:val="28"/>
          <w:szCs w:val="28"/>
        </w:rPr>
        <w:t>. Чтобы закончить з</w:t>
      </w:r>
      <w:r w:rsidR="0043112B">
        <w:rPr>
          <w:rFonts w:ascii="Times New Roman" w:hAnsi="Times New Roman" w:cs="Times New Roman"/>
          <w:sz w:val="28"/>
          <w:szCs w:val="28"/>
        </w:rPr>
        <w:t>аполнение анкеты позже, нажмите «</w:t>
      </w:r>
      <w:r w:rsidRPr="0043112B">
        <w:rPr>
          <w:rFonts w:ascii="Times New Roman" w:hAnsi="Times New Roman" w:cs="Times New Roman"/>
          <w:bCs/>
          <w:sz w:val="28"/>
          <w:szCs w:val="28"/>
        </w:rPr>
        <w:t>Сохранить проект</w:t>
      </w:r>
      <w:r w:rsidR="0043112B">
        <w:rPr>
          <w:rFonts w:ascii="Times New Roman" w:hAnsi="Times New Roman" w:cs="Times New Roman"/>
          <w:bCs/>
          <w:sz w:val="28"/>
          <w:szCs w:val="28"/>
        </w:rPr>
        <w:t>»</w:t>
      </w:r>
      <w:r w:rsidRPr="0043112B">
        <w:rPr>
          <w:rFonts w:ascii="Times New Roman" w:hAnsi="Times New Roman" w:cs="Times New Roman"/>
          <w:sz w:val="28"/>
          <w:szCs w:val="28"/>
        </w:rPr>
        <w:t>. Для каждого приложения доступен только один черновик.</w:t>
      </w:r>
    </w:p>
    <w:p w:rsidR="00340C2B" w:rsidRPr="0043112B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3112B">
        <w:rPr>
          <w:rFonts w:ascii="Times New Roman" w:hAnsi="Times New Roman" w:cs="Times New Roman"/>
          <w:sz w:val="28"/>
          <w:szCs w:val="28"/>
        </w:rPr>
        <w:t>Нажмите </w:t>
      </w:r>
      <w:r w:rsidR="0043112B">
        <w:rPr>
          <w:rFonts w:ascii="Times New Roman" w:hAnsi="Times New Roman" w:cs="Times New Roman"/>
          <w:sz w:val="28"/>
          <w:szCs w:val="28"/>
        </w:rPr>
        <w:t>«</w:t>
      </w:r>
      <w:r w:rsidRPr="0043112B">
        <w:rPr>
          <w:rFonts w:ascii="Times New Roman" w:hAnsi="Times New Roman" w:cs="Times New Roman"/>
          <w:bCs/>
          <w:sz w:val="28"/>
          <w:szCs w:val="28"/>
        </w:rPr>
        <w:t>Определить возрастное ограничение</w:t>
      </w:r>
      <w:r w:rsidR="0043112B">
        <w:rPr>
          <w:rFonts w:ascii="Times New Roman" w:hAnsi="Times New Roman" w:cs="Times New Roman"/>
          <w:bCs/>
          <w:sz w:val="28"/>
          <w:szCs w:val="28"/>
        </w:rPr>
        <w:t>»</w:t>
      </w:r>
      <w:r w:rsidRPr="0043112B">
        <w:rPr>
          <w:rFonts w:ascii="Times New Roman" w:hAnsi="Times New Roman" w:cs="Times New Roman"/>
          <w:sz w:val="28"/>
          <w:szCs w:val="28"/>
        </w:rPr>
        <w:t>.</w:t>
      </w:r>
    </w:p>
    <w:p w:rsidR="00340C2B" w:rsidRPr="0043112B" w:rsidRDefault="00340C2B" w:rsidP="008E23CD">
      <w:pPr>
        <w:numPr>
          <w:ilvl w:val="0"/>
          <w:numId w:val="18"/>
        </w:numPr>
        <w:shd w:val="clear" w:color="auto" w:fill="FFFFFF"/>
        <w:spacing w:after="0" w:line="360" w:lineRule="auto"/>
        <w:ind w:left="426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3112B">
        <w:rPr>
          <w:rFonts w:ascii="Times New Roman" w:hAnsi="Times New Roman" w:cs="Times New Roman"/>
          <w:sz w:val="28"/>
          <w:szCs w:val="28"/>
        </w:rPr>
        <w:t>Выберите </w:t>
      </w:r>
      <w:r w:rsidR="0043112B">
        <w:rPr>
          <w:rFonts w:ascii="Times New Roman" w:hAnsi="Times New Roman" w:cs="Times New Roman"/>
          <w:sz w:val="28"/>
          <w:szCs w:val="28"/>
        </w:rPr>
        <w:t>«</w:t>
      </w:r>
      <w:r w:rsidRPr="0043112B">
        <w:rPr>
          <w:rFonts w:ascii="Times New Roman" w:hAnsi="Times New Roman" w:cs="Times New Roman"/>
          <w:bCs/>
          <w:sz w:val="28"/>
          <w:szCs w:val="28"/>
        </w:rPr>
        <w:t>Установить возрастное ограничение</w:t>
      </w:r>
      <w:r w:rsidR="0043112B">
        <w:rPr>
          <w:rFonts w:ascii="Times New Roman" w:hAnsi="Times New Roman" w:cs="Times New Roman"/>
          <w:bCs/>
          <w:sz w:val="28"/>
          <w:szCs w:val="28"/>
        </w:rPr>
        <w:t xml:space="preserve">» </w:t>
      </w:r>
      <w:r w:rsidRPr="0043112B">
        <w:rPr>
          <w:rFonts w:ascii="Times New Roman" w:hAnsi="Times New Roman" w:cs="Times New Roman"/>
          <w:sz w:val="28"/>
          <w:szCs w:val="28"/>
        </w:rPr>
        <w:t>на странице с общей информацией об ограничениях.</w:t>
      </w:r>
    </w:p>
    <w:p w:rsidR="00764393" w:rsidRPr="00413FAC" w:rsidRDefault="00340C2B" w:rsidP="008E23CD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После этого вы можете просмотреть возрастные ограничения и анкеты на странице </w:t>
      </w:r>
      <w:r w:rsid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«</w:t>
      </w:r>
      <w:r w:rsidRP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Возрастные ограничения</w:t>
      </w:r>
      <w:r w:rsid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»</w:t>
      </w:r>
      <w:r w:rsidRP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. Если вы хотите повторно заполнить анкету для приложения, нажмите </w:t>
      </w:r>
      <w:r w:rsid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«</w:t>
      </w:r>
      <w:r w:rsidRP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Новый опрос</w:t>
      </w:r>
      <w:r w:rsid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»</w:t>
      </w:r>
      <w:r w:rsidRP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 на странице </w:t>
      </w:r>
      <w:r w:rsid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«</w:t>
      </w:r>
      <w:r w:rsidRP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Возрастные ограничения</w:t>
      </w:r>
      <w:r w:rsidR="00413FAC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»</w:t>
      </w:r>
      <w:r w:rsidRP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:rsidR="00E9400B" w:rsidRPr="00413FAC" w:rsidRDefault="00C91F04" w:rsidP="008E23CD">
      <w:pPr>
        <w:pStyle w:val="a7"/>
        <w:numPr>
          <w:ilvl w:val="0"/>
          <w:numId w:val="1"/>
        </w:numPr>
        <w:shd w:val="clear" w:color="auto" w:fill="FFFFFF"/>
        <w:tabs>
          <w:tab w:val="clear" w:pos="720"/>
        </w:tabs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413FAC">
        <w:rPr>
          <w:rFonts w:ascii="Times New Roman" w:hAnsi="Times New Roman" w:cs="Times New Roman"/>
          <w:sz w:val="28"/>
          <w:szCs w:val="28"/>
        </w:rPr>
        <w:t>Настройте цены и распространение.</w:t>
      </w:r>
    </w:p>
    <w:p w:rsidR="004E2956" w:rsidRPr="000532BC" w:rsidRDefault="004E2956" w:rsidP="008E23CD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Play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Console</w:t>
      </w:r>
      <w:proofErr w:type="spellEnd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озволяет сделать приложение платным или беспла</w:t>
      </w:r>
      <w:r w:rsidR="00E9400B"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тным, указать страны, в которых 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но будет доступно, а также настроить его распространение на различных устройствах </w:t>
      </w:r>
      <w:proofErr w:type="spellStart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Android</w:t>
      </w:r>
      <w:proofErr w:type="spellEnd"/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>. Больше информации вы найдете по ссылке</w:t>
      </w:r>
      <w:r w:rsidR="00A3500C">
        <w:rPr>
          <w:rFonts w:ascii="Times New Roman" w:hAnsi="Times New Roman" w:cs="Times New Roman"/>
          <w:sz w:val="28"/>
          <w:szCs w:val="28"/>
          <w:shd w:val="clear" w:color="auto" w:fill="FFFFFF"/>
        </w:rPr>
        <w:t>:</w:t>
      </w:r>
      <w:r w:rsidRPr="000532BC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hyperlink r:id="rId12" w:history="1">
        <w:r w:rsidR="00C91F04" w:rsidRPr="000532BC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  <w:shd w:val="clear" w:color="auto" w:fill="FFFFFF"/>
          </w:rPr>
          <w:t>https://support.google.com/googleplay/android-developer/answer/6334373</w:t>
        </w:r>
      </w:hyperlink>
      <w:r w:rsidR="00ED4B30" w:rsidRPr="000532BC">
        <w:rPr>
          <w:rFonts w:ascii="Times New Roman" w:hAnsi="Times New Roman" w:cs="Times New Roman"/>
          <w:sz w:val="28"/>
          <w:szCs w:val="28"/>
        </w:rPr>
        <w:t>.</w:t>
      </w:r>
    </w:p>
    <w:p w:rsidR="00295CA4" w:rsidRPr="00413FAC" w:rsidRDefault="00DF5529" w:rsidP="008E23C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13FAC">
        <w:rPr>
          <w:rFonts w:ascii="Times New Roman" w:hAnsi="Times New Roman" w:cs="Times New Roman"/>
          <w:sz w:val="28"/>
          <w:szCs w:val="28"/>
        </w:rPr>
        <w:t>Затем вам</w:t>
      </w:r>
      <w:r w:rsidR="00295CA4" w:rsidRPr="00413FAC">
        <w:rPr>
          <w:rFonts w:ascii="Times New Roman" w:hAnsi="Times New Roman" w:cs="Times New Roman"/>
          <w:sz w:val="28"/>
          <w:szCs w:val="28"/>
        </w:rPr>
        <w:t xml:space="preserve"> необходимо подготовить выпуск. </w:t>
      </w:r>
      <w:r w:rsidRPr="00413FAC">
        <w:rPr>
          <w:rFonts w:ascii="Times New Roman" w:hAnsi="Times New Roman" w:cs="Times New Roman"/>
          <w:sz w:val="28"/>
          <w:szCs w:val="28"/>
          <w:shd w:val="clear" w:color="auto" w:fill="FFFFFF"/>
        </w:rPr>
        <w:t>Под выпуском подразумевается совокупность объектов, которые вы включаете в новое приложение или обновление.</w:t>
      </w:r>
    </w:p>
    <w:p w:rsidR="00295CA4" w:rsidRPr="000532BC" w:rsidRDefault="00295CA4" w:rsidP="008E23CD">
      <w:pPr>
        <w:pStyle w:val="1"/>
        <w:shd w:val="clear" w:color="auto" w:fill="FFFFFF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0532BC">
        <w:rPr>
          <w:rFonts w:ascii="Times New Roman" w:hAnsi="Times New Roman" w:cs="Times New Roman"/>
          <w:b/>
          <w:bCs/>
          <w:color w:val="auto"/>
          <w:sz w:val="28"/>
          <w:szCs w:val="28"/>
        </w:rPr>
        <w:t>Как готовить и внедрять выпуски</w:t>
      </w:r>
      <w:bookmarkStart w:id="0" w:name="_GoBack"/>
      <w:bookmarkEnd w:id="0"/>
    </w:p>
    <w:p w:rsidR="00295CA4" w:rsidRPr="000532BC" w:rsidRDefault="007F1F25" w:rsidP="008E23CD">
      <w:pPr>
        <w:pStyle w:val="2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Шаг </w:t>
      </w:r>
      <w:r w:rsidR="00295CA4" w:rsidRPr="000532BC">
        <w:rPr>
          <w:bCs w:val="0"/>
          <w:sz w:val="28"/>
          <w:szCs w:val="28"/>
        </w:rPr>
        <w:t>1. Создайте новый выпуск</w:t>
      </w:r>
    </w:p>
    <w:p w:rsidR="00295CA4" w:rsidRPr="000163D7" w:rsidRDefault="00295CA4" w:rsidP="008E23CD">
      <w:pPr>
        <w:numPr>
          <w:ilvl w:val="0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163D7">
        <w:rPr>
          <w:rFonts w:ascii="Times New Roman" w:hAnsi="Times New Roman" w:cs="Times New Roman"/>
          <w:sz w:val="28"/>
          <w:szCs w:val="28"/>
        </w:rPr>
        <w:t>Откройте </w:t>
      </w:r>
      <w:proofErr w:type="spellStart"/>
      <w:r w:rsidR="00530595" w:rsidRPr="000163D7">
        <w:rPr>
          <w:rFonts w:ascii="Times New Roman" w:hAnsi="Times New Roman" w:cs="Times New Roman"/>
          <w:sz w:val="28"/>
          <w:szCs w:val="28"/>
        </w:rPr>
        <w:fldChar w:fldCharType="begin"/>
      </w:r>
      <w:r w:rsidR="00530595" w:rsidRPr="000163D7">
        <w:rPr>
          <w:rFonts w:ascii="Times New Roman" w:hAnsi="Times New Roman" w:cs="Times New Roman"/>
          <w:sz w:val="28"/>
          <w:szCs w:val="28"/>
        </w:rPr>
        <w:instrText>HYPERLINK "https://play.google.com/apps/publish/" \t "_blank"</w:instrText>
      </w:r>
      <w:r w:rsidR="00530595" w:rsidRPr="000163D7">
        <w:rPr>
          <w:rFonts w:ascii="Times New Roman" w:hAnsi="Times New Roman" w:cs="Times New Roman"/>
          <w:sz w:val="28"/>
          <w:szCs w:val="28"/>
        </w:rPr>
        <w:fldChar w:fldCharType="separate"/>
      </w:r>
      <w:r w:rsidRPr="000163D7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>Play</w:t>
      </w:r>
      <w:proofErr w:type="spellEnd"/>
      <w:r w:rsidRPr="000163D7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 xml:space="preserve"> </w:t>
      </w:r>
      <w:proofErr w:type="spellStart"/>
      <w:r w:rsidRPr="000163D7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>Console</w:t>
      </w:r>
      <w:proofErr w:type="spellEnd"/>
      <w:r w:rsidR="00530595" w:rsidRPr="000163D7">
        <w:rPr>
          <w:rFonts w:ascii="Times New Roman" w:hAnsi="Times New Roman" w:cs="Times New Roman"/>
          <w:sz w:val="28"/>
          <w:szCs w:val="28"/>
        </w:rPr>
        <w:fldChar w:fldCharType="end"/>
      </w:r>
      <w:r w:rsidRPr="000163D7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8E23CD">
      <w:pPr>
        <w:numPr>
          <w:ilvl w:val="0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Выберите приложение.</w:t>
      </w:r>
    </w:p>
    <w:p w:rsidR="00E11479" w:rsidRDefault="00295CA4" w:rsidP="008E23CD">
      <w:pPr>
        <w:numPr>
          <w:ilvl w:val="0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163D7">
        <w:rPr>
          <w:rFonts w:ascii="Times New Roman" w:hAnsi="Times New Roman" w:cs="Times New Roman"/>
          <w:sz w:val="28"/>
          <w:szCs w:val="28"/>
        </w:rPr>
        <w:lastRenderedPageBreak/>
        <w:t>В меню слева выберите </w:t>
      </w:r>
      <w:r w:rsidR="000163D7">
        <w:rPr>
          <w:rFonts w:ascii="Times New Roman" w:hAnsi="Times New Roman" w:cs="Times New Roman"/>
          <w:sz w:val="28"/>
          <w:szCs w:val="28"/>
        </w:rPr>
        <w:t>«</w:t>
      </w:r>
      <w:r w:rsidRP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Управление релизом</w:t>
      </w:r>
      <w:r w:rsid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»</w:t>
      </w:r>
      <w:r w:rsidRP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&gt; </w:t>
      </w:r>
      <w:r w:rsid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«</w:t>
      </w:r>
      <w:r w:rsidRP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Версии приложения</w:t>
      </w:r>
      <w:r w:rsidR="000163D7">
        <w:rPr>
          <w:rFonts w:ascii="Times New Roman" w:hAnsi="Times New Roman" w:cs="Times New Roman"/>
          <w:sz w:val="28"/>
          <w:szCs w:val="28"/>
        </w:rPr>
        <w:t>».</w:t>
      </w:r>
    </w:p>
    <w:p w:rsidR="00295CA4" w:rsidRPr="000163D7" w:rsidRDefault="00295CA4" w:rsidP="00E11479">
      <w:pPr>
        <w:shd w:val="clear" w:color="auto" w:fill="FFFFFF"/>
        <w:spacing w:after="0" w:line="360" w:lineRule="auto"/>
        <w:ind w:firstLine="708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163D7">
        <w:rPr>
          <w:rFonts w:ascii="Times New Roman" w:hAnsi="Times New Roman" w:cs="Times New Roman"/>
          <w:sz w:val="28"/>
          <w:szCs w:val="28"/>
        </w:rPr>
        <w:t>Если в меню нет пункта</w:t>
      </w:r>
      <w:r w:rsidR="000163D7">
        <w:rPr>
          <w:rFonts w:ascii="Times New Roman" w:hAnsi="Times New Roman" w:cs="Times New Roman"/>
          <w:sz w:val="28"/>
          <w:szCs w:val="28"/>
        </w:rPr>
        <w:t xml:space="preserve"> «</w:t>
      </w:r>
      <w:r w:rsidRP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Версии приложения</w:t>
      </w:r>
      <w:r w:rsidR="000163D7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»</w:t>
      </w:r>
      <w:r w:rsidRPr="000163D7">
        <w:rPr>
          <w:rFonts w:ascii="Times New Roman" w:hAnsi="Times New Roman" w:cs="Times New Roman"/>
          <w:sz w:val="28"/>
          <w:szCs w:val="28"/>
        </w:rPr>
        <w:t>, убедитесь, что у вас есть</w:t>
      </w:r>
      <w:r w:rsidR="00ED4B30" w:rsidRPr="000163D7">
        <w:rPr>
          <w:rFonts w:ascii="Times New Roman" w:hAnsi="Times New Roman" w:cs="Times New Roman"/>
          <w:sz w:val="28"/>
          <w:szCs w:val="28"/>
        </w:rPr>
        <w:t xml:space="preserve"> </w:t>
      </w:r>
      <w:hyperlink r:id="rId13" w:anchor="definitions" w:history="1">
        <w:r w:rsidRPr="000163D7">
          <w:rPr>
            <w:rStyle w:val="a5"/>
            <w:rFonts w:ascii="Times New Roman" w:hAnsi="Times New Roman" w:cs="Times New Roman"/>
            <w:color w:val="auto"/>
            <w:sz w:val="28"/>
            <w:szCs w:val="28"/>
            <w:u w:val="none"/>
          </w:rPr>
          <w:t>разрешение на управление выпусками</w:t>
        </w:r>
      </w:hyperlink>
      <w:r w:rsidRPr="000163D7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8E23CD">
      <w:pPr>
        <w:numPr>
          <w:ilvl w:val="0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Рядом с нужным типом версии нажмите</w:t>
      </w:r>
      <w:r w:rsidR="000163D7">
        <w:rPr>
          <w:rFonts w:ascii="Times New Roman" w:hAnsi="Times New Roman" w:cs="Times New Roman"/>
          <w:sz w:val="28"/>
          <w:szCs w:val="28"/>
        </w:rPr>
        <w:t xml:space="preserve"> «</w:t>
      </w:r>
      <w:r w:rsidRPr="000163D7">
        <w:rPr>
          <w:rFonts w:ascii="Times New Roman" w:hAnsi="Times New Roman" w:cs="Times New Roman"/>
          <w:sz w:val="28"/>
          <w:szCs w:val="28"/>
        </w:rPr>
        <w:t>Настроить</w:t>
      </w:r>
      <w:r w:rsidR="000163D7">
        <w:rPr>
          <w:rFonts w:ascii="Times New Roman" w:hAnsi="Times New Roman" w:cs="Times New Roman"/>
          <w:sz w:val="28"/>
          <w:szCs w:val="28"/>
        </w:rPr>
        <w:t>»</w:t>
      </w:r>
      <w:r w:rsidRPr="000532BC">
        <w:rPr>
          <w:rFonts w:ascii="Times New Roman" w:hAnsi="Times New Roman" w:cs="Times New Roman"/>
          <w:sz w:val="28"/>
          <w:szCs w:val="28"/>
        </w:rPr>
        <w:t>. Доступные варианты:</w:t>
      </w:r>
    </w:p>
    <w:p w:rsidR="00295CA4" w:rsidRPr="000532BC" w:rsidRDefault="00295CA4" w:rsidP="008E23CD">
      <w:pPr>
        <w:numPr>
          <w:ilvl w:val="1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i/>
          <w:iCs/>
          <w:sz w:val="28"/>
          <w:szCs w:val="28"/>
        </w:rPr>
        <w:t>Версия для внутреннего тестирования.</w:t>
      </w:r>
    </w:p>
    <w:p w:rsidR="00295CA4" w:rsidRPr="000532BC" w:rsidRDefault="00295CA4" w:rsidP="008E23CD">
      <w:pPr>
        <w:numPr>
          <w:ilvl w:val="1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i/>
          <w:iCs/>
          <w:sz w:val="28"/>
          <w:szCs w:val="28"/>
        </w:rPr>
        <w:t>Версия для закрытого тестирования.</w:t>
      </w:r>
      <w:r w:rsidRPr="000532BC">
        <w:rPr>
          <w:rFonts w:ascii="Times New Roman" w:hAnsi="Times New Roman" w:cs="Times New Roman"/>
          <w:sz w:val="28"/>
          <w:szCs w:val="28"/>
        </w:rPr>
        <w:t> Позволяет тестировать предварительные версии приложения</w:t>
      </w:r>
      <w:r w:rsidR="00F33E50" w:rsidRPr="000532BC">
        <w:rPr>
          <w:rFonts w:ascii="Times New Roman" w:hAnsi="Times New Roman" w:cs="Times New Roman"/>
          <w:sz w:val="28"/>
          <w:szCs w:val="28"/>
        </w:rPr>
        <w:t xml:space="preserve"> в большей группе </w:t>
      </w:r>
      <w:proofErr w:type="spellStart"/>
      <w:r w:rsidR="00F33E50" w:rsidRPr="000532BC">
        <w:rPr>
          <w:rFonts w:ascii="Times New Roman" w:hAnsi="Times New Roman" w:cs="Times New Roman"/>
          <w:sz w:val="28"/>
          <w:szCs w:val="28"/>
        </w:rPr>
        <w:t>тестировщиков</w:t>
      </w:r>
      <w:proofErr w:type="spellEnd"/>
      <w:r w:rsidRPr="000532BC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8E23CD">
      <w:pPr>
        <w:numPr>
          <w:ilvl w:val="1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i/>
          <w:iCs/>
          <w:sz w:val="28"/>
          <w:szCs w:val="28"/>
        </w:rPr>
        <w:t>Версия для открытого тестирования.</w:t>
      </w:r>
      <w:r w:rsidRPr="000532BC">
        <w:rPr>
          <w:rFonts w:ascii="Times New Roman" w:hAnsi="Times New Roman" w:cs="Times New Roman"/>
          <w:sz w:val="28"/>
          <w:szCs w:val="28"/>
        </w:rPr>
        <w:t xml:space="preserve"> Она доступна для тестирования более широкому кругу пользователей перед выпуском рабочей версии.</w:t>
      </w:r>
    </w:p>
    <w:p w:rsidR="00295CA4" w:rsidRPr="000532BC" w:rsidRDefault="00295CA4" w:rsidP="008E23CD">
      <w:pPr>
        <w:numPr>
          <w:ilvl w:val="1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i/>
          <w:iCs/>
          <w:sz w:val="28"/>
          <w:szCs w:val="28"/>
        </w:rPr>
        <w:t>Рабочая версия.</w:t>
      </w:r>
      <w:r w:rsidRPr="000532BC">
        <w:rPr>
          <w:rFonts w:ascii="Times New Roman" w:hAnsi="Times New Roman" w:cs="Times New Roman"/>
          <w:sz w:val="28"/>
          <w:szCs w:val="28"/>
        </w:rPr>
        <w:t> После создания эта версия приложения становится доступной для всех пользователей в выбранных странах.</w:t>
      </w:r>
    </w:p>
    <w:p w:rsidR="00295CA4" w:rsidRPr="000532BC" w:rsidRDefault="00295CA4" w:rsidP="008E23CD">
      <w:pPr>
        <w:numPr>
          <w:ilvl w:val="0"/>
          <w:numId w:val="19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Чтобы создать новую версию, выберите</w:t>
      </w:r>
      <w:r w:rsidR="00ED4B30" w:rsidRPr="000532BC">
        <w:rPr>
          <w:rFonts w:ascii="Times New Roman" w:hAnsi="Times New Roman" w:cs="Times New Roman"/>
          <w:sz w:val="28"/>
          <w:szCs w:val="28"/>
        </w:rPr>
        <w:t xml:space="preserve"> </w:t>
      </w:r>
      <w:r w:rsidR="000163D7">
        <w:rPr>
          <w:rFonts w:ascii="Times New Roman" w:hAnsi="Times New Roman" w:cs="Times New Roman"/>
          <w:sz w:val="28"/>
          <w:szCs w:val="28"/>
        </w:rPr>
        <w:t>«</w:t>
      </w:r>
      <w:r w:rsidRPr="000163D7">
        <w:rPr>
          <w:rFonts w:ascii="Times New Roman" w:hAnsi="Times New Roman" w:cs="Times New Roman"/>
          <w:sz w:val="28"/>
          <w:szCs w:val="28"/>
        </w:rPr>
        <w:t>Создать выпуск</w:t>
      </w:r>
      <w:r w:rsidR="000163D7">
        <w:rPr>
          <w:rFonts w:ascii="Times New Roman" w:hAnsi="Times New Roman" w:cs="Times New Roman"/>
          <w:sz w:val="28"/>
          <w:szCs w:val="28"/>
        </w:rPr>
        <w:t>»</w:t>
      </w:r>
      <w:r w:rsidR="00ED4B30" w:rsidRPr="000532BC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>Подробная информация о тестировании доступна в статье</w:t>
      </w:r>
      <w:r w:rsidR="00ED4B30" w:rsidRPr="000532BC">
        <w:rPr>
          <w:sz w:val="28"/>
          <w:szCs w:val="28"/>
        </w:rPr>
        <w:t xml:space="preserve"> </w:t>
      </w:r>
      <w:r w:rsidR="000163D7">
        <w:rPr>
          <w:sz w:val="28"/>
          <w:szCs w:val="28"/>
        </w:rPr>
        <w:t>«</w:t>
      </w:r>
      <w:hyperlink r:id="rId14" w:history="1">
        <w:r w:rsidRPr="000532BC">
          <w:rPr>
            <w:rStyle w:val="a5"/>
            <w:color w:val="auto"/>
            <w:sz w:val="28"/>
            <w:szCs w:val="28"/>
            <w:u w:val="none"/>
          </w:rPr>
          <w:t>Как провести открытое, закрытое или внутреннее тестирование</w:t>
        </w:r>
      </w:hyperlink>
      <w:r w:rsidR="000163D7">
        <w:rPr>
          <w:sz w:val="28"/>
          <w:szCs w:val="28"/>
        </w:rPr>
        <w:t>»</w:t>
      </w:r>
      <w:r w:rsidRPr="000532BC">
        <w:rPr>
          <w:sz w:val="28"/>
          <w:szCs w:val="28"/>
        </w:rPr>
        <w:t>.</w:t>
      </w:r>
    </w:p>
    <w:p w:rsidR="00295CA4" w:rsidRPr="000532BC" w:rsidRDefault="00295CA4" w:rsidP="008E23CD">
      <w:pPr>
        <w:pStyle w:val="2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bCs w:val="0"/>
          <w:sz w:val="28"/>
          <w:szCs w:val="28"/>
        </w:rPr>
      </w:pPr>
      <w:r w:rsidRPr="000532BC">
        <w:rPr>
          <w:bCs w:val="0"/>
          <w:sz w:val="28"/>
          <w:szCs w:val="28"/>
        </w:rPr>
        <w:t>Шаг 2. Подготовьте версию приложения</w:t>
      </w:r>
    </w:p>
    <w:p w:rsidR="00F33E50" w:rsidRPr="000532BC" w:rsidRDefault="00295CA4" w:rsidP="008E23CD">
      <w:pPr>
        <w:numPr>
          <w:ilvl w:val="0"/>
          <w:numId w:val="20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 xml:space="preserve">Следуя инструкциям на экране, добавьте APK-файлы или наборы </w:t>
      </w:r>
      <w:proofErr w:type="spellStart"/>
      <w:r w:rsidRPr="000532BC">
        <w:rPr>
          <w:rFonts w:ascii="Times New Roman" w:hAnsi="Times New Roman" w:cs="Times New Roman"/>
          <w:sz w:val="28"/>
          <w:szCs w:val="28"/>
        </w:rPr>
        <w:t>App</w:t>
      </w:r>
      <w:proofErr w:type="spellEnd"/>
      <w:r w:rsidR="000163D7">
        <w:rPr>
          <w:rFonts w:ascii="Times New Roman" w:hAnsi="Times New Roman" w:cs="Times New Roman"/>
          <w:sz w:val="28"/>
          <w:szCs w:val="28"/>
        </w:rPr>
        <w:t> </w:t>
      </w:r>
      <w:proofErr w:type="spellStart"/>
      <w:r w:rsidRPr="000532BC">
        <w:rPr>
          <w:rFonts w:ascii="Times New Roman" w:hAnsi="Times New Roman" w:cs="Times New Roman"/>
          <w:sz w:val="28"/>
          <w:szCs w:val="28"/>
        </w:rPr>
        <w:t>Bundle</w:t>
      </w:r>
      <w:proofErr w:type="spellEnd"/>
      <w:r w:rsidRPr="000532BC">
        <w:rPr>
          <w:rFonts w:ascii="Times New Roman" w:hAnsi="Times New Roman" w:cs="Times New Roman"/>
          <w:sz w:val="28"/>
          <w:szCs w:val="28"/>
        </w:rPr>
        <w:t>, опишите внесенные измен</w:t>
      </w:r>
      <w:r w:rsidR="000163D7">
        <w:rPr>
          <w:rFonts w:ascii="Times New Roman" w:hAnsi="Times New Roman" w:cs="Times New Roman"/>
          <w:sz w:val="28"/>
          <w:szCs w:val="28"/>
        </w:rPr>
        <w:t>ения и укажите название версии.</w:t>
      </w:r>
    </w:p>
    <w:p w:rsidR="00295CA4" w:rsidRPr="000532BC" w:rsidRDefault="00295CA4" w:rsidP="008E23CD">
      <w:pPr>
        <w:numPr>
          <w:ilvl w:val="0"/>
          <w:numId w:val="20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Чтобы сохранить изменения в выпуске, выберите </w:t>
      </w:r>
      <w:r w:rsidR="000163D7">
        <w:rPr>
          <w:rFonts w:ascii="Times New Roman" w:hAnsi="Times New Roman" w:cs="Times New Roman"/>
          <w:sz w:val="28"/>
          <w:szCs w:val="28"/>
        </w:rPr>
        <w:t>«</w:t>
      </w:r>
      <w:r w:rsidRPr="000163D7">
        <w:rPr>
          <w:rFonts w:ascii="Times New Roman" w:hAnsi="Times New Roman" w:cs="Times New Roman"/>
          <w:sz w:val="28"/>
          <w:szCs w:val="28"/>
        </w:rPr>
        <w:t>Сохранить</w:t>
      </w:r>
      <w:r w:rsidR="000163D7">
        <w:rPr>
          <w:rFonts w:ascii="Times New Roman" w:hAnsi="Times New Roman" w:cs="Times New Roman"/>
          <w:sz w:val="28"/>
          <w:szCs w:val="28"/>
        </w:rPr>
        <w:t>»</w:t>
      </w:r>
      <w:r w:rsidRPr="000532BC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8E23CD">
      <w:pPr>
        <w:numPr>
          <w:ilvl w:val="0"/>
          <w:numId w:val="20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Подготовив версию, нажмите </w:t>
      </w:r>
      <w:r w:rsidR="000163D7">
        <w:rPr>
          <w:rFonts w:ascii="Times New Roman" w:hAnsi="Times New Roman" w:cs="Times New Roman"/>
          <w:sz w:val="28"/>
          <w:szCs w:val="28"/>
        </w:rPr>
        <w:t>«</w:t>
      </w:r>
      <w:r w:rsidRPr="000163D7">
        <w:rPr>
          <w:rFonts w:ascii="Times New Roman" w:hAnsi="Times New Roman" w:cs="Times New Roman"/>
          <w:sz w:val="28"/>
          <w:szCs w:val="28"/>
        </w:rPr>
        <w:t>Просмотреть</w:t>
      </w:r>
      <w:r w:rsidR="000163D7">
        <w:rPr>
          <w:rFonts w:ascii="Times New Roman" w:hAnsi="Times New Roman" w:cs="Times New Roman"/>
          <w:sz w:val="28"/>
          <w:szCs w:val="28"/>
        </w:rPr>
        <w:t>»</w:t>
      </w:r>
      <w:r w:rsidRPr="000532BC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0163D7" w:rsidP="008E23CD">
      <w:pPr>
        <w:pStyle w:val="2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Шаг </w:t>
      </w:r>
      <w:r w:rsidR="00295CA4" w:rsidRPr="000532BC">
        <w:rPr>
          <w:bCs w:val="0"/>
          <w:sz w:val="28"/>
          <w:szCs w:val="28"/>
        </w:rPr>
        <w:t>3. Проверьте файлы и внедрите выпуск</w:t>
      </w:r>
    </w:p>
    <w:p w:rsidR="00295CA4" w:rsidRPr="000532BC" w:rsidRDefault="00ED4B30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 xml:space="preserve">Внимание! </w:t>
      </w:r>
      <w:r w:rsidR="00295CA4" w:rsidRPr="000532BC">
        <w:rPr>
          <w:sz w:val="28"/>
          <w:szCs w:val="28"/>
        </w:rPr>
        <w:t>Перед внедрением выпуска убедитесь, что вы указали</w:t>
      </w:r>
      <w:r w:rsidRPr="000532BC">
        <w:rPr>
          <w:sz w:val="28"/>
          <w:szCs w:val="28"/>
        </w:rPr>
        <w:t xml:space="preserve"> </w:t>
      </w:r>
      <w:hyperlink r:id="rId15" w:anchor="store_listing" w:history="1">
        <w:r w:rsidR="00295CA4" w:rsidRPr="000532BC">
          <w:rPr>
            <w:rStyle w:val="a5"/>
            <w:color w:val="auto"/>
            <w:sz w:val="28"/>
            <w:szCs w:val="28"/>
            <w:u w:val="none"/>
          </w:rPr>
          <w:t xml:space="preserve">данные для </w:t>
        </w:r>
        <w:proofErr w:type="spellStart"/>
        <w:r w:rsidR="00295CA4" w:rsidRPr="000532BC">
          <w:rPr>
            <w:rStyle w:val="a5"/>
            <w:color w:val="auto"/>
            <w:sz w:val="28"/>
            <w:szCs w:val="28"/>
            <w:u w:val="none"/>
          </w:rPr>
          <w:t>Google</w:t>
        </w:r>
        <w:proofErr w:type="spellEnd"/>
        <w:r w:rsidR="008E23CD">
          <w:rPr>
            <w:rStyle w:val="a5"/>
            <w:color w:val="auto"/>
            <w:sz w:val="28"/>
            <w:szCs w:val="28"/>
            <w:u w:val="none"/>
          </w:rPr>
          <w:t> </w:t>
        </w:r>
        <w:proofErr w:type="spellStart"/>
        <w:r w:rsidR="00295CA4" w:rsidRPr="000532BC">
          <w:rPr>
            <w:rStyle w:val="a5"/>
            <w:color w:val="auto"/>
            <w:sz w:val="28"/>
            <w:szCs w:val="28"/>
            <w:u w:val="none"/>
          </w:rPr>
          <w:t>Play</w:t>
        </w:r>
        <w:proofErr w:type="spellEnd"/>
      </w:hyperlink>
      <w:r w:rsidRPr="000532BC">
        <w:rPr>
          <w:sz w:val="28"/>
          <w:szCs w:val="28"/>
        </w:rPr>
        <w:t xml:space="preserve"> </w:t>
      </w:r>
      <w:r w:rsidR="00295CA4" w:rsidRPr="000532BC">
        <w:rPr>
          <w:sz w:val="28"/>
          <w:szCs w:val="28"/>
        </w:rPr>
        <w:t>и</w:t>
      </w:r>
      <w:r w:rsidRPr="000532BC">
        <w:rPr>
          <w:sz w:val="28"/>
          <w:szCs w:val="28"/>
        </w:rPr>
        <w:t xml:space="preserve"> </w:t>
      </w:r>
      <w:hyperlink r:id="rId16" w:history="1">
        <w:r w:rsidR="00295CA4" w:rsidRPr="000532BC">
          <w:rPr>
            <w:rStyle w:val="a5"/>
            <w:color w:val="auto"/>
            <w:sz w:val="28"/>
            <w:szCs w:val="28"/>
            <w:u w:val="none"/>
          </w:rPr>
          <w:t>возрастные ограничения</w:t>
        </w:r>
      </w:hyperlink>
      <w:r w:rsidR="00295CA4" w:rsidRPr="000532BC">
        <w:rPr>
          <w:sz w:val="28"/>
          <w:szCs w:val="28"/>
        </w:rPr>
        <w:t>, а также установили</w:t>
      </w:r>
      <w:r w:rsidR="008E23CD">
        <w:rPr>
          <w:sz w:val="28"/>
          <w:szCs w:val="28"/>
        </w:rPr>
        <w:t xml:space="preserve"> </w:t>
      </w:r>
      <w:hyperlink r:id="rId17" w:history="1">
        <w:r w:rsidR="00295CA4" w:rsidRPr="000532BC">
          <w:rPr>
            <w:rStyle w:val="a5"/>
            <w:color w:val="auto"/>
            <w:sz w:val="28"/>
            <w:szCs w:val="28"/>
            <w:u w:val="none"/>
          </w:rPr>
          <w:t>цену приложения и параметры распространения</w:t>
        </w:r>
      </w:hyperlink>
      <w:r w:rsidR="00295CA4" w:rsidRPr="000532BC">
        <w:rPr>
          <w:sz w:val="28"/>
          <w:szCs w:val="28"/>
        </w:rPr>
        <w:t>. Если раздел заполнен, рядом с его названием в меню слева будет стоять зеленый флажок.</w:t>
      </w:r>
    </w:p>
    <w:p w:rsidR="00295CA4" w:rsidRPr="000532BC" w:rsidRDefault="00295CA4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>Когда вы будете готовы внедрить выпуск, сделайте следующее</w:t>
      </w:r>
      <w:r w:rsidR="008E23CD">
        <w:rPr>
          <w:sz w:val="28"/>
          <w:szCs w:val="28"/>
        </w:rPr>
        <w:t>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Откройте </w:t>
      </w:r>
      <w:proofErr w:type="spellStart"/>
      <w:r w:rsidR="00530595" w:rsidRPr="001A3542">
        <w:rPr>
          <w:rFonts w:ascii="Times New Roman" w:hAnsi="Times New Roman" w:cs="Times New Roman"/>
          <w:sz w:val="28"/>
          <w:szCs w:val="28"/>
        </w:rPr>
        <w:fldChar w:fldCharType="begin"/>
      </w:r>
      <w:r w:rsidR="00530595" w:rsidRPr="001A3542">
        <w:rPr>
          <w:rFonts w:ascii="Times New Roman" w:hAnsi="Times New Roman" w:cs="Times New Roman"/>
          <w:sz w:val="28"/>
          <w:szCs w:val="28"/>
        </w:rPr>
        <w:instrText>HYPERLINK "https://play.google.com/apps/publish/" \t "_blank"</w:instrText>
      </w:r>
      <w:r w:rsidR="00530595" w:rsidRPr="001A3542">
        <w:rPr>
          <w:rFonts w:ascii="Times New Roman" w:hAnsi="Times New Roman" w:cs="Times New Roman"/>
          <w:sz w:val="28"/>
          <w:szCs w:val="28"/>
        </w:rPr>
        <w:fldChar w:fldCharType="separate"/>
      </w:r>
      <w:r w:rsidRPr="001A3542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>Play</w:t>
      </w:r>
      <w:proofErr w:type="spellEnd"/>
      <w:r w:rsidR="00ED4B30" w:rsidRPr="001A3542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 xml:space="preserve"> </w:t>
      </w:r>
      <w:proofErr w:type="spellStart"/>
      <w:r w:rsidRPr="001A3542">
        <w:rPr>
          <w:rStyle w:val="a5"/>
          <w:rFonts w:ascii="Times New Roman" w:hAnsi="Times New Roman" w:cs="Times New Roman"/>
          <w:color w:val="auto"/>
          <w:sz w:val="28"/>
          <w:szCs w:val="28"/>
          <w:u w:val="none"/>
        </w:rPr>
        <w:t>Console</w:t>
      </w:r>
      <w:proofErr w:type="spellEnd"/>
      <w:r w:rsidR="00530595" w:rsidRPr="001A3542">
        <w:rPr>
          <w:rFonts w:ascii="Times New Roman" w:hAnsi="Times New Roman" w:cs="Times New Roman"/>
          <w:sz w:val="28"/>
          <w:szCs w:val="28"/>
        </w:rPr>
        <w:fldChar w:fldCharType="end"/>
      </w:r>
      <w:r w:rsidRPr="001A3542">
        <w:rPr>
          <w:rFonts w:ascii="Times New Roman" w:hAnsi="Times New Roman" w:cs="Times New Roman"/>
          <w:sz w:val="28"/>
          <w:szCs w:val="28"/>
        </w:rPr>
        <w:t>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Выберите приложение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В меню слева выберите </w:t>
      </w:r>
      <w:r w:rsidR="008E23CD">
        <w:rPr>
          <w:rFonts w:ascii="Times New Roman" w:hAnsi="Times New Roman" w:cs="Times New Roman"/>
          <w:sz w:val="28"/>
          <w:szCs w:val="28"/>
        </w:rPr>
        <w:t>«</w:t>
      </w:r>
      <w:r w:rsidRPr="001A3542">
        <w:rPr>
          <w:rFonts w:ascii="Times New Roman" w:hAnsi="Times New Roman" w:cs="Times New Roman"/>
          <w:sz w:val="28"/>
          <w:szCs w:val="28"/>
        </w:rPr>
        <w:t>Управление релизом</w:t>
      </w:r>
      <w:r w:rsidR="008E23CD">
        <w:rPr>
          <w:rFonts w:ascii="Times New Roman" w:hAnsi="Times New Roman" w:cs="Times New Roman"/>
          <w:sz w:val="28"/>
          <w:szCs w:val="28"/>
        </w:rPr>
        <w:t>»</w:t>
      </w:r>
      <w:r w:rsidRPr="001A3542">
        <w:rPr>
          <w:rFonts w:ascii="Times New Roman" w:hAnsi="Times New Roman" w:cs="Times New Roman"/>
          <w:sz w:val="28"/>
          <w:szCs w:val="28"/>
        </w:rPr>
        <w:t> &gt; </w:t>
      </w:r>
      <w:r w:rsidR="008E23CD">
        <w:rPr>
          <w:rFonts w:ascii="Times New Roman" w:hAnsi="Times New Roman" w:cs="Times New Roman"/>
          <w:sz w:val="28"/>
          <w:szCs w:val="28"/>
        </w:rPr>
        <w:t>«</w:t>
      </w:r>
      <w:r w:rsidRPr="001A3542">
        <w:rPr>
          <w:rFonts w:ascii="Times New Roman" w:hAnsi="Times New Roman" w:cs="Times New Roman"/>
          <w:sz w:val="28"/>
          <w:szCs w:val="28"/>
        </w:rPr>
        <w:t>Версии приложения</w:t>
      </w:r>
      <w:r w:rsidR="008E23CD">
        <w:rPr>
          <w:rFonts w:ascii="Times New Roman" w:hAnsi="Times New Roman" w:cs="Times New Roman"/>
          <w:sz w:val="28"/>
          <w:szCs w:val="28"/>
        </w:rPr>
        <w:t>»</w:t>
      </w:r>
      <w:r w:rsidRPr="001A3542">
        <w:rPr>
          <w:rFonts w:ascii="Times New Roman" w:hAnsi="Times New Roman" w:cs="Times New Roman"/>
          <w:sz w:val="28"/>
          <w:szCs w:val="28"/>
        </w:rPr>
        <w:t>.</w:t>
      </w:r>
    </w:p>
    <w:p w:rsidR="00295CA4" w:rsidRPr="001A3542" w:rsidRDefault="008E23CD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ядом с нужным выпуском нажмите «</w:t>
      </w:r>
      <w:r w:rsidR="00295CA4" w:rsidRPr="001A3542">
        <w:rPr>
          <w:rFonts w:ascii="Times New Roman" w:hAnsi="Times New Roman" w:cs="Times New Roman"/>
          <w:sz w:val="28"/>
          <w:szCs w:val="28"/>
        </w:rPr>
        <w:t>Изменить версию</w:t>
      </w:r>
      <w:r>
        <w:rPr>
          <w:rFonts w:ascii="Times New Roman" w:hAnsi="Times New Roman" w:cs="Times New Roman"/>
          <w:sz w:val="28"/>
          <w:szCs w:val="28"/>
        </w:rPr>
        <w:t>»</w:t>
      </w:r>
      <w:r w:rsidR="00295CA4" w:rsidRPr="001A3542">
        <w:rPr>
          <w:rFonts w:ascii="Times New Roman" w:hAnsi="Times New Roman" w:cs="Times New Roman"/>
          <w:sz w:val="28"/>
          <w:szCs w:val="28"/>
        </w:rPr>
        <w:t>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lastRenderedPageBreak/>
        <w:t>Просмотрите проект и при необходимости внесите изменения.</w:t>
      </w:r>
    </w:p>
    <w:p w:rsidR="00295CA4" w:rsidRPr="001A3542" w:rsidRDefault="008E23CD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ыберите «</w:t>
      </w:r>
      <w:r w:rsidR="00295CA4" w:rsidRPr="001A3542">
        <w:rPr>
          <w:rFonts w:ascii="Times New Roman" w:hAnsi="Times New Roman" w:cs="Times New Roman"/>
          <w:sz w:val="28"/>
          <w:szCs w:val="28"/>
        </w:rPr>
        <w:t>Просмотреть</w:t>
      </w:r>
      <w:r>
        <w:rPr>
          <w:rFonts w:ascii="Times New Roman" w:hAnsi="Times New Roman" w:cs="Times New Roman"/>
          <w:sz w:val="28"/>
          <w:szCs w:val="28"/>
        </w:rPr>
        <w:t>»</w:t>
      </w:r>
      <w:r w:rsidR="00295CA4" w:rsidRPr="001A3542">
        <w:rPr>
          <w:rFonts w:ascii="Times New Roman" w:hAnsi="Times New Roman" w:cs="Times New Roman"/>
          <w:sz w:val="28"/>
          <w:szCs w:val="28"/>
        </w:rPr>
        <w:t>. На открывшейся странице можно убедиться, что нич</w:t>
      </w:r>
      <w:r>
        <w:rPr>
          <w:rFonts w:ascii="Times New Roman" w:hAnsi="Times New Roman" w:cs="Times New Roman"/>
          <w:sz w:val="28"/>
          <w:szCs w:val="28"/>
        </w:rPr>
        <w:t>то</w:t>
      </w:r>
      <w:r w:rsidR="00295CA4" w:rsidRPr="001A3542">
        <w:rPr>
          <w:rFonts w:ascii="Times New Roman" w:hAnsi="Times New Roman" w:cs="Times New Roman"/>
          <w:sz w:val="28"/>
          <w:szCs w:val="28"/>
        </w:rPr>
        <w:t xml:space="preserve"> не мешает внедрить выпуск приложения для пользователей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Прочитайте все предупреждения и сообщения об ошибках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При обновлении существующего приложения выберите процент внедрения.</w:t>
      </w:r>
    </w:p>
    <w:p w:rsidR="00295CA4" w:rsidRPr="001A3542" w:rsidRDefault="00295CA4" w:rsidP="00E11479">
      <w:pPr>
        <w:shd w:val="clear" w:color="auto" w:fill="FFFFFF"/>
        <w:spacing w:after="0" w:line="360" w:lineRule="auto"/>
        <w:ind w:firstLine="708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Если вы внедряете первый выпуск приложения, эта настройка будет недоступна.</w:t>
      </w:r>
    </w:p>
    <w:p w:rsidR="00295CA4" w:rsidRPr="001A3542" w:rsidRDefault="00295CA4" w:rsidP="008E23CD">
      <w:pPr>
        <w:numPr>
          <w:ilvl w:val="0"/>
          <w:numId w:val="21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1A3542">
        <w:rPr>
          <w:rFonts w:ascii="Times New Roman" w:hAnsi="Times New Roman" w:cs="Times New Roman"/>
          <w:sz w:val="28"/>
          <w:szCs w:val="28"/>
        </w:rPr>
        <w:t>Выберите </w:t>
      </w:r>
      <w:r w:rsidR="007F1F25">
        <w:rPr>
          <w:rFonts w:ascii="Times New Roman" w:hAnsi="Times New Roman" w:cs="Times New Roman"/>
          <w:sz w:val="28"/>
          <w:szCs w:val="28"/>
        </w:rPr>
        <w:t>«</w:t>
      </w:r>
      <w:r w:rsidRPr="001A3542">
        <w:rPr>
          <w:rFonts w:ascii="Times New Roman" w:hAnsi="Times New Roman" w:cs="Times New Roman"/>
          <w:sz w:val="28"/>
          <w:szCs w:val="28"/>
        </w:rPr>
        <w:t>Подтверждение внедрения версии</w:t>
      </w:r>
      <w:r w:rsidR="007F1F25">
        <w:rPr>
          <w:rFonts w:ascii="Times New Roman" w:hAnsi="Times New Roman" w:cs="Times New Roman"/>
          <w:sz w:val="28"/>
          <w:szCs w:val="28"/>
        </w:rPr>
        <w:t>»</w:t>
      </w:r>
      <w:r w:rsidRPr="001A3542">
        <w:rPr>
          <w:rFonts w:ascii="Times New Roman" w:hAnsi="Times New Roman" w:cs="Times New Roman"/>
          <w:sz w:val="28"/>
          <w:szCs w:val="28"/>
        </w:rPr>
        <w:t>.</w:t>
      </w:r>
    </w:p>
    <w:p w:rsidR="00295CA4" w:rsidRPr="000532BC" w:rsidRDefault="00295CA4" w:rsidP="007F1F25">
      <w:pPr>
        <w:shd w:val="clear" w:color="auto" w:fill="FFFFFF"/>
        <w:spacing w:after="0" w:line="360" w:lineRule="auto"/>
        <w:ind w:firstLine="708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 xml:space="preserve">Если вы впервые внедряете рабочий выпуск приложения, он будет опубликован для всех пользователей </w:t>
      </w:r>
      <w:proofErr w:type="spellStart"/>
      <w:r w:rsidRPr="000532BC">
        <w:rPr>
          <w:rFonts w:ascii="Times New Roman" w:hAnsi="Times New Roman" w:cs="Times New Roman"/>
          <w:sz w:val="28"/>
          <w:szCs w:val="28"/>
        </w:rPr>
        <w:t>Google</w:t>
      </w:r>
      <w:proofErr w:type="spellEnd"/>
      <w:r w:rsidRPr="000532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532BC">
        <w:rPr>
          <w:rFonts w:ascii="Times New Roman" w:hAnsi="Times New Roman" w:cs="Times New Roman"/>
          <w:sz w:val="28"/>
          <w:szCs w:val="28"/>
        </w:rPr>
        <w:t>Play</w:t>
      </w:r>
      <w:proofErr w:type="spellEnd"/>
      <w:r w:rsidRPr="000532BC">
        <w:rPr>
          <w:rFonts w:ascii="Times New Roman" w:hAnsi="Times New Roman" w:cs="Times New Roman"/>
          <w:sz w:val="28"/>
          <w:szCs w:val="28"/>
        </w:rPr>
        <w:t xml:space="preserve"> в выбранных вами странах.</w:t>
      </w:r>
    </w:p>
    <w:p w:rsidR="00295CA4" w:rsidRPr="000532BC" w:rsidRDefault="00295CA4" w:rsidP="008E23CD">
      <w:pPr>
        <w:pStyle w:val="2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bCs w:val="0"/>
          <w:sz w:val="28"/>
          <w:szCs w:val="28"/>
        </w:rPr>
      </w:pPr>
      <w:r w:rsidRPr="000532BC">
        <w:rPr>
          <w:bCs w:val="0"/>
          <w:sz w:val="28"/>
          <w:szCs w:val="28"/>
        </w:rPr>
        <w:t>Шаг 4. Проверьте сведения о версии</w:t>
      </w:r>
    </w:p>
    <w:p w:rsidR="00295CA4" w:rsidRPr="000532BC" w:rsidRDefault="00ED4B30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 xml:space="preserve">После внедрения на странице </w:t>
      </w:r>
      <w:r w:rsidR="007F1F25">
        <w:rPr>
          <w:sz w:val="28"/>
          <w:szCs w:val="28"/>
        </w:rPr>
        <w:t>«</w:t>
      </w:r>
      <w:r w:rsidR="00295CA4" w:rsidRPr="007F1F25">
        <w:rPr>
          <w:sz w:val="28"/>
          <w:szCs w:val="28"/>
        </w:rPr>
        <w:t>Версии</w:t>
      </w:r>
      <w:r w:rsidR="007F1F25">
        <w:rPr>
          <w:sz w:val="28"/>
          <w:szCs w:val="28"/>
        </w:rPr>
        <w:t xml:space="preserve"> приложения» </w:t>
      </w:r>
      <w:r w:rsidR="00295CA4" w:rsidRPr="000532BC">
        <w:rPr>
          <w:sz w:val="28"/>
          <w:szCs w:val="28"/>
        </w:rPr>
        <w:t>вам будет доступна следующая информация о последнем выпуске каждой версии</w:t>
      </w:r>
      <w:r w:rsidR="007F1F25">
        <w:rPr>
          <w:sz w:val="28"/>
          <w:szCs w:val="28"/>
        </w:rPr>
        <w:t>.</w:t>
      </w:r>
    </w:p>
    <w:p w:rsidR="00295CA4" w:rsidRPr="000532BC" w:rsidRDefault="00295CA4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Название вер</w:t>
      </w:r>
      <w:r w:rsidR="007F1F25">
        <w:rPr>
          <w:rFonts w:ascii="Times New Roman" w:hAnsi="Times New Roman" w:cs="Times New Roman"/>
          <w:sz w:val="28"/>
          <w:szCs w:val="28"/>
        </w:rPr>
        <w:t xml:space="preserve">сии. Используется только в </w:t>
      </w:r>
      <w:proofErr w:type="spellStart"/>
      <w:r w:rsidR="007F1F25">
        <w:rPr>
          <w:rFonts w:ascii="Times New Roman" w:hAnsi="Times New Roman" w:cs="Times New Roman"/>
          <w:sz w:val="28"/>
          <w:szCs w:val="28"/>
        </w:rPr>
        <w:t>Play</w:t>
      </w:r>
      <w:proofErr w:type="spellEnd"/>
      <w:r w:rsidR="007F1F25">
        <w:rPr>
          <w:rFonts w:ascii="Times New Roman" w:hAnsi="Times New Roman" w:cs="Times New Roman"/>
          <w:sz w:val="28"/>
          <w:szCs w:val="28"/>
        </w:rPr>
        <w:t> </w:t>
      </w:r>
      <w:proofErr w:type="spellStart"/>
      <w:r w:rsidRPr="000532BC">
        <w:rPr>
          <w:rFonts w:ascii="Times New Roman" w:hAnsi="Times New Roman" w:cs="Times New Roman"/>
          <w:sz w:val="28"/>
          <w:szCs w:val="28"/>
        </w:rPr>
        <w:t>Console</w:t>
      </w:r>
      <w:proofErr w:type="spellEnd"/>
      <w:r w:rsidRPr="000532BC">
        <w:rPr>
          <w:rFonts w:ascii="Times New Roman" w:hAnsi="Times New Roman" w:cs="Times New Roman"/>
          <w:sz w:val="28"/>
          <w:szCs w:val="28"/>
        </w:rPr>
        <w:t xml:space="preserve"> (например, кодовое название или версия сборки).</w:t>
      </w:r>
    </w:p>
    <w:p w:rsidR="00295CA4" w:rsidRPr="000532BC" w:rsidRDefault="007F1F25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ведения о внедрении. </w:t>
      </w:r>
      <w:r w:rsidR="00295CA4" w:rsidRPr="000532BC">
        <w:rPr>
          <w:rFonts w:ascii="Times New Roman" w:hAnsi="Times New Roman" w:cs="Times New Roman"/>
          <w:sz w:val="28"/>
          <w:szCs w:val="28"/>
        </w:rPr>
        <w:t>Дата и время последнего внедрения для каждой версии.</w:t>
      </w:r>
    </w:p>
    <w:p w:rsidR="00295CA4" w:rsidRPr="000532BC" w:rsidRDefault="007F1F25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ддержка устройств. </w:t>
      </w:r>
      <w:r w:rsidR="00295CA4" w:rsidRPr="000532BC">
        <w:rPr>
          <w:rFonts w:ascii="Times New Roman" w:hAnsi="Times New Roman" w:cs="Times New Roman"/>
          <w:sz w:val="28"/>
          <w:szCs w:val="28"/>
        </w:rPr>
        <w:t xml:space="preserve">Обзор поддерживаемых, неподдерживаемых и исключенных устройств. Настраивается для приложения, а не </w:t>
      </w:r>
      <w:r>
        <w:rPr>
          <w:rFonts w:ascii="Times New Roman" w:hAnsi="Times New Roman" w:cs="Times New Roman"/>
          <w:sz w:val="28"/>
          <w:szCs w:val="28"/>
        </w:rPr>
        <w:t xml:space="preserve">для </w:t>
      </w:r>
      <w:r w:rsidR="00295CA4" w:rsidRPr="000532BC">
        <w:rPr>
          <w:rFonts w:ascii="Times New Roman" w:hAnsi="Times New Roman" w:cs="Times New Roman"/>
          <w:sz w:val="28"/>
          <w:szCs w:val="28"/>
        </w:rPr>
        <w:t>выпуска или типа версии.</w:t>
      </w:r>
    </w:p>
    <w:p w:rsidR="00295CA4" w:rsidRPr="000532BC" w:rsidRDefault="007F1F25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ведения об APK-файлах. </w:t>
      </w:r>
      <w:r w:rsidR="00295CA4" w:rsidRPr="000532BC">
        <w:rPr>
          <w:rFonts w:ascii="Times New Roman" w:hAnsi="Times New Roman" w:cs="Times New Roman"/>
          <w:sz w:val="28"/>
          <w:szCs w:val="28"/>
        </w:rPr>
        <w:t>Номера активных версий, добавленные в текущий и предыдущий выпуски.</w:t>
      </w:r>
    </w:p>
    <w:p w:rsidR="00295CA4" w:rsidRPr="000532BC" w:rsidRDefault="007F1F25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тория внедрения. </w:t>
      </w:r>
      <w:r w:rsidR="00295CA4" w:rsidRPr="000532BC">
        <w:rPr>
          <w:rFonts w:ascii="Times New Roman" w:hAnsi="Times New Roman" w:cs="Times New Roman"/>
          <w:sz w:val="28"/>
          <w:szCs w:val="28"/>
        </w:rPr>
        <w:t>Сведения о том, когда доступ к выпуску приложения останавливали и возобновляли, а также о том, когда приложение становилось доступным для более широкой аудитории.</w:t>
      </w:r>
    </w:p>
    <w:p w:rsidR="00295CA4" w:rsidRPr="000532BC" w:rsidRDefault="00295CA4" w:rsidP="008E23CD">
      <w:pPr>
        <w:numPr>
          <w:ilvl w:val="0"/>
          <w:numId w:val="22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Fonts w:ascii="Times New Roman" w:hAnsi="Times New Roman" w:cs="Times New Roman"/>
          <w:sz w:val="28"/>
          <w:szCs w:val="28"/>
        </w:rPr>
        <w:t>История версий.</w:t>
      </w:r>
      <w:r w:rsidR="007F1F25">
        <w:rPr>
          <w:rFonts w:ascii="Times New Roman" w:hAnsi="Times New Roman" w:cs="Times New Roman"/>
          <w:sz w:val="28"/>
          <w:szCs w:val="28"/>
        </w:rPr>
        <w:t xml:space="preserve"> </w:t>
      </w:r>
      <w:r w:rsidRPr="000532BC">
        <w:rPr>
          <w:rFonts w:ascii="Times New Roman" w:hAnsi="Times New Roman" w:cs="Times New Roman"/>
          <w:sz w:val="28"/>
          <w:szCs w:val="28"/>
        </w:rPr>
        <w:t>Список всех предыдущих выпусков с подробными сведениями о номерах версий, историей внедрения и примечаниями.</w:t>
      </w:r>
    </w:p>
    <w:p w:rsidR="005B571A" w:rsidRPr="000532BC" w:rsidRDefault="005B571A" w:rsidP="007F1F25">
      <w:pPr>
        <w:pStyle w:val="1"/>
        <w:spacing w:before="0" w:line="360" w:lineRule="auto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0532BC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Как публиковать приложения</w:t>
      </w:r>
    </w:p>
    <w:p w:rsidR="005B571A" w:rsidRPr="000532BC" w:rsidRDefault="005B571A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 xml:space="preserve">Выбрав приложение в </w:t>
      </w:r>
      <w:proofErr w:type="spellStart"/>
      <w:r w:rsidRPr="000532BC">
        <w:rPr>
          <w:sz w:val="28"/>
          <w:szCs w:val="28"/>
        </w:rPr>
        <w:t>Play</w:t>
      </w:r>
      <w:proofErr w:type="spellEnd"/>
      <w:r w:rsidR="007F1F25">
        <w:rPr>
          <w:sz w:val="28"/>
          <w:szCs w:val="28"/>
        </w:rPr>
        <w:t> </w:t>
      </w:r>
      <w:proofErr w:type="spellStart"/>
      <w:r w:rsidRPr="000532BC">
        <w:rPr>
          <w:sz w:val="28"/>
          <w:szCs w:val="28"/>
        </w:rPr>
        <w:t>Console</w:t>
      </w:r>
      <w:proofErr w:type="spellEnd"/>
      <w:r w:rsidRPr="000532BC">
        <w:rPr>
          <w:sz w:val="28"/>
          <w:szCs w:val="28"/>
        </w:rPr>
        <w:t>, вы увидите его статус публикации. Он указан под названиями приложения и пакета.</w:t>
      </w:r>
      <w:r w:rsidR="00230F4E" w:rsidRPr="000532BC">
        <w:rPr>
          <w:sz w:val="28"/>
          <w:szCs w:val="28"/>
        </w:rPr>
        <w:t xml:space="preserve"> Подробную информацию о публикации приложения и статусах вы можете найти по ссылке: https://support.google.com/googleplay/android-developer/answer/6334282.</w:t>
      </w:r>
    </w:p>
    <w:p w:rsidR="005B571A" w:rsidRPr="000532BC" w:rsidRDefault="005B571A" w:rsidP="007F1F25">
      <w:pPr>
        <w:pStyle w:val="2"/>
        <w:shd w:val="clear" w:color="auto" w:fill="FFFFFF"/>
        <w:spacing w:before="0" w:beforeAutospacing="0" w:after="0" w:afterAutospacing="0" w:line="360" w:lineRule="auto"/>
        <w:jc w:val="center"/>
        <w:rPr>
          <w:bCs w:val="0"/>
          <w:sz w:val="28"/>
          <w:szCs w:val="28"/>
        </w:rPr>
      </w:pPr>
      <w:r w:rsidRPr="000532BC">
        <w:rPr>
          <w:bCs w:val="0"/>
          <w:sz w:val="28"/>
          <w:szCs w:val="28"/>
        </w:rPr>
        <w:t>Как опубликовать проект приложения</w:t>
      </w:r>
    </w:p>
    <w:p w:rsidR="005B571A" w:rsidRPr="007F1F25" w:rsidRDefault="005B571A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7F1F25">
        <w:rPr>
          <w:sz w:val="28"/>
          <w:szCs w:val="28"/>
        </w:rPr>
        <w:t>Выпустите</w:t>
      </w:r>
      <w:r w:rsidR="007F1F25" w:rsidRPr="007F1F25">
        <w:rPr>
          <w:sz w:val="28"/>
          <w:szCs w:val="28"/>
        </w:rPr>
        <w:t xml:space="preserve"> </w:t>
      </w:r>
      <w:hyperlink r:id="rId18" w:anchor="rollout" w:tgtFrame="_blank" w:history="1">
        <w:r w:rsidRPr="007F1F25">
          <w:rPr>
            <w:rStyle w:val="a5"/>
            <w:color w:val="auto"/>
            <w:sz w:val="28"/>
            <w:szCs w:val="28"/>
            <w:u w:val="none"/>
          </w:rPr>
          <w:t>новую версию приложения</w:t>
        </w:r>
      </w:hyperlink>
      <w:r w:rsidRPr="007F1F25">
        <w:rPr>
          <w:sz w:val="28"/>
          <w:szCs w:val="28"/>
        </w:rPr>
        <w:t xml:space="preserve">. Оно будет опубликовано, когда в конце внедрения версии вы </w:t>
      </w:r>
      <w:r w:rsidR="007F1F25">
        <w:rPr>
          <w:sz w:val="28"/>
          <w:szCs w:val="28"/>
        </w:rPr>
        <w:t>нажмете «</w:t>
      </w:r>
      <w:r w:rsidRPr="007F1F25">
        <w:rPr>
          <w:sz w:val="28"/>
          <w:szCs w:val="28"/>
        </w:rPr>
        <w:t>Подтверждение внедрения версии</w:t>
      </w:r>
      <w:r w:rsidR="007F1F25">
        <w:rPr>
          <w:sz w:val="28"/>
          <w:szCs w:val="28"/>
        </w:rPr>
        <w:t>»</w:t>
      </w:r>
      <w:r w:rsidRPr="007F1F25">
        <w:rPr>
          <w:sz w:val="28"/>
          <w:szCs w:val="28"/>
        </w:rPr>
        <w:t>.</w:t>
      </w:r>
    </w:p>
    <w:p w:rsidR="005B571A" w:rsidRPr="000532BC" w:rsidRDefault="005B571A" w:rsidP="007F1F25">
      <w:pPr>
        <w:pStyle w:val="2"/>
        <w:shd w:val="clear" w:color="auto" w:fill="FFFFFF"/>
        <w:spacing w:before="0" w:beforeAutospacing="0" w:after="0" w:afterAutospacing="0" w:line="360" w:lineRule="auto"/>
        <w:jc w:val="center"/>
        <w:rPr>
          <w:bCs w:val="0"/>
          <w:sz w:val="28"/>
          <w:szCs w:val="28"/>
        </w:rPr>
      </w:pPr>
      <w:r w:rsidRPr="000532BC">
        <w:rPr>
          <w:bCs w:val="0"/>
          <w:sz w:val="28"/>
          <w:szCs w:val="28"/>
        </w:rPr>
        <w:t>Как опубликовать обновление</w:t>
      </w:r>
    </w:p>
    <w:p w:rsidR="005B571A" w:rsidRPr="000532BC" w:rsidRDefault="005B571A" w:rsidP="008E23CD">
      <w:pPr>
        <w:pStyle w:val="a3"/>
        <w:shd w:val="clear" w:color="auto" w:fill="FFFFFF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 w:rsidRPr="000532BC">
        <w:rPr>
          <w:sz w:val="28"/>
          <w:szCs w:val="28"/>
        </w:rPr>
        <w:t>Обновить приложение можно с помощью обычной или отложенной публикации.</w:t>
      </w:r>
    </w:p>
    <w:p w:rsidR="005B571A" w:rsidRPr="000532BC" w:rsidRDefault="005B571A" w:rsidP="008E23CD">
      <w:pPr>
        <w:numPr>
          <w:ilvl w:val="0"/>
          <w:numId w:val="26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0532BC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Обычный режим публикации.</w:t>
      </w:r>
      <w:r w:rsidR="007F1F25">
        <w:rPr>
          <w:rFonts w:ascii="Times New Roman" w:hAnsi="Times New Roman" w:cs="Times New Roman"/>
          <w:sz w:val="28"/>
          <w:szCs w:val="28"/>
        </w:rPr>
        <w:t xml:space="preserve"> </w:t>
      </w:r>
      <w:r w:rsidRPr="000532BC">
        <w:rPr>
          <w:rFonts w:ascii="Times New Roman" w:hAnsi="Times New Roman" w:cs="Times New Roman"/>
          <w:sz w:val="28"/>
          <w:szCs w:val="28"/>
        </w:rPr>
        <w:t>Обновления обрабатываются и публикуются в течение нескольких часов. Этот режим используется по умолчанию.</w:t>
      </w:r>
    </w:p>
    <w:p w:rsidR="001D3628" w:rsidRPr="007F1F25" w:rsidRDefault="005B571A" w:rsidP="007F1F25">
      <w:pPr>
        <w:numPr>
          <w:ilvl w:val="0"/>
          <w:numId w:val="26"/>
        </w:numPr>
        <w:shd w:val="clear" w:color="auto" w:fill="FFFFFF"/>
        <w:spacing w:after="0" w:line="360" w:lineRule="auto"/>
        <w:ind w:left="0"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7F1F2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Режим отложенной публикации.</w:t>
      </w:r>
      <w:r w:rsidR="007F1F25" w:rsidRPr="007F1F25">
        <w:rPr>
          <w:rFonts w:ascii="Times New Roman" w:hAnsi="Times New Roman" w:cs="Times New Roman"/>
          <w:sz w:val="28"/>
          <w:szCs w:val="28"/>
        </w:rPr>
        <w:t xml:space="preserve"> </w:t>
      </w:r>
      <w:r w:rsidRPr="007F1F25">
        <w:rPr>
          <w:rFonts w:ascii="Times New Roman" w:hAnsi="Times New Roman" w:cs="Times New Roman"/>
          <w:sz w:val="28"/>
          <w:szCs w:val="28"/>
        </w:rPr>
        <w:t>Обновления обрабатываются в обычном порядке, но вы можете выбрать дату их публикации.</w:t>
      </w:r>
      <w:r w:rsidR="007F1F25" w:rsidRPr="007F1F25">
        <w:rPr>
          <w:rFonts w:ascii="Times New Roman" w:hAnsi="Times New Roman" w:cs="Times New Roman"/>
          <w:sz w:val="28"/>
          <w:szCs w:val="28"/>
        </w:rPr>
        <w:t xml:space="preserve"> Более подробную информацию об</w:t>
      </w:r>
      <w:r w:rsidR="00C34719" w:rsidRPr="007F1F25">
        <w:rPr>
          <w:rFonts w:ascii="Times New Roman" w:hAnsi="Times New Roman" w:cs="Times New Roman"/>
          <w:sz w:val="28"/>
          <w:szCs w:val="28"/>
        </w:rPr>
        <w:t xml:space="preserve"> этом режиме вы можете найти по ссылке: https://support.google.com/googleplay/android-developer/answer/6334282.</w:t>
      </w:r>
    </w:p>
    <w:sectPr w:rsidR="001D3628" w:rsidRPr="007F1F25" w:rsidSect="008E23CD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7757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12EA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72E5B"/>
    <w:multiLevelType w:val="multilevel"/>
    <w:tmpl w:val="49385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45444BE"/>
    <w:multiLevelType w:val="multilevel"/>
    <w:tmpl w:val="D07001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D72FE5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73A5CFF"/>
    <w:multiLevelType w:val="hybridMultilevel"/>
    <w:tmpl w:val="E4FACAF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0790469A"/>
    <w:multiLevelType w:val="hybridMultilevel"/>
    <w:tmpl w:val="787A661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152A19C5"/>
    <w:multiLevelType w:val="multilevel"/>
    <w:tmpl w:val="C6F8C0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D25156"/>
    <w:multiLevelType w:val="multilevel"/>
    <w:tmpl w:val="2BDCE0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5D53788"/>
    <w:multiLevelType w:val="multilevel"/>
    <w:tmpl w:val="2CB6AB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AC116EF"/>
    <w:multiLevelType w:val="multilevel"/>
    <w:tmpl w:val="E7C877E0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entative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entative="1">
      <w:start w:val="1"/>
      <w:numFmt w:val="decimal"/>
      <w:lvlText w:val="%5."/>
      <w:lvlJc w:val="left"/>
      <w:pPr>
        <w:tabs>
          <w:tab w:val="num" w:pos="4140"/>
        </w:tabs>
        <w:ind w:left="4140" w:hanging="360"/>
      </w:pPr>
    </w:lvl>
    <w:lvl w:ilvl="5" w:tentative="1">
      <w:start w:val="1"/>
      <w:numFmt w:val="decimal"/>
      <w:lvlText w:val="%6."/>
      <w:lvlJc w:val="left"/>
      <w:pPr>
        <w:tabs>
          <w:tab w:val="num" w:pos="4860"/>
        </w:tabs>
        <w:ind w:left="4860" w:hanging="360"/>
      </w:pPr>
    </w:lvl>
    <w:lvl w:ilvl="6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entative="1">
      <w:start w:val="1"/>
      <w:numFmt w:val="decimal"/>
      <w:lvlText w:val="%8."/>
      <w:lvlJc w:val="left"/>
      <w:pPr>
        <w:tabs>
          <w:tab w:val="num" w:pos="6300"/>
        </w:tabs>
        <w:ind w:left="6300" w:hanging="360"/>
      </w:pPr>
    </w:lvl>
    <w:lvl w:ilvl="8" w:tentative="1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11">
    <w:nsid w:val="222C36D4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4811EAC"/>
    <w:multiLevelType w:val="multilevel"/>
    <w:tmpl w:val="A9CEC992"/>
    <w:lvl w:ilvl="0">
      <w:start w:val="1"/>
      <w:numFmt w:val="decimal"/>
      <w:lvlText w:val="%1)"/>
      <w:lvlJc w:val="left"/>
      <w:pPr>
        <w:tabs>
          <w:tab w:val="num" w:pos="3600"/>
        </w:tabs>
        <w:ind w:left="3600" w:hanging="360"/>
      </w:pPr>
    </w:lvl>
    <w:lvl w:ilvl="1" w:tentative="1">
      <w:start w:val="1"/>
      <w:numFmt w:val="decimal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decimal"/>
      <w:lvlText w:val="%3."/>
      <w:lvlJc w:val="left"/>
      <w:pPr>
        <w:tabs>
          <w:tab w:val="num" w:pos="5040"/>
        </w:tabs>
        <w:ind w:left="5040" w:hanging="36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decimal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decimal"/>
      <w:lvlText w:val="%6."/>
      <w:lvlJc w:val="left"/>
      <w:pPr>
        <w:tabs>
          <w:tab w:val="num" w:pos="7200"/>
        </w:tabs>
        <w:ind w:left="7200" w:hanging="36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decimal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decimal"/>
      <w:lvlText w:val="%9."/>
      <w:lvlJc w:val="left"/>
      <w:pPr>
        <w:tabs>
          <w:tab w:val="num" w:pos="9360"/>
        </w:tabs>
        <w:ind w:left="9360" w:hanging="360"/>
      </w:pPr>
    </w:lvl>
  </w:abstractNum>
  <w:abstractNum w:abstractNumId="13">
    <w:nsid w:val="28AB608D"/>
    <w:multiLevelType w:val="multilevel"/>
    <w:tmpl w:val="B63224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ABE7F5F"/>
    <w:multiLevelType w:val="hybridMultilevel"/>
    <w:tmpl w:val="853839F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31C637D6"/>
    <w:multiLevelType w:val="multilevel"/>
    <w:tmpl w:val="836A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1E01FFA"/>
    <w:multiLevelType w:val="multilevel"/>
    <w:tmpl w:val="DB2E0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C1F35BB"/>
    <w:multiLevelType w:val="multilevel"/>
    <w:tmpl w:val="0D4461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F375F37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176057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226C08"/>
    <w:multiLevelType w:val="multilevel"/>
    <w:tmpl w:val="9C70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CD835C3"/>
    <w:multiLevelType w:val="multilevel"/>
    <w:tmpl w:val="8AF43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664681"/>
    <w:multiLevelType w:val="multilevel"/>
    <w:tmpl w:val="F7B0C7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57B12BB"/>
    <w:multiLevelType w:val="multilevel"/>
    <w:tmpl w:val="6A14E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7C56B91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88C2B20"/>
    <w:multiLevelType w:val="multilevel"/>
    <w:tmpl w:val="4990A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4486F69"/>
    <w:multiLevelType w:val="multilevel"/>
    <w:tmpl w:val="A2F66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6897286"/>
    <w:multiLevelType w:val="multilevel"/>
    <w:tmpl w:val="8CF07186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</w:lvl>
    <w:lvl w:ilvl="1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28">
    <w:nsid w:val="6D4127DC"/>
    <w:multiLevelType w:val="multilevel"/>
    <w:tmpl w:val="B924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756F05A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9F8689F"/>
    <w:multiLevelType w:val="hybridMultilevel"/>
    <w:tmpl w:val="B7BE715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6"/>
  </w:num>
  <w:num w:numId="3">
    <w:abstractNumId w:val="21"/>
  </w:num>
  <w:num w:numId="4">
    <w:abstractNumId w:val="13"/>
  </w:num>
  <w:num w:numId="5">
    <w:abstractNumId w:val="9"/>
  </w:num>
  <w:num w:numId="6">
    <w:abstractNumId w:val="23"/>
  </w:num>
  <w:num w:numId="7">
    <w:abstractNumId w:val="22"/>
  </w:num>
  <w:num w:numId="8">
    <w:abstractNumId w:val="8"/>
  </w:num>
  <w:num w:numId="9">
    <w:abstractNumId w:val="7"/>
  </w:num>
  <w:num w:numId="10">
    <w:abstractNumId w:val="3"/>
  </w:num>
  <w:num w:numId="11">
    <w:abstractNumId w:val="17"/>
  </w:num>
  <w:num w:numId="12">
    <w:abstractNumId w:val="10"/>
  </w:num>
  <w:num w:numId="13">
    <w:abstractNumId w:val="12"/>
  </w:num>
  <w:num w:numId="14">
    <w:abstractNumId w:val="4"/>
  </w:num>
  <w:num w:numId="15">
    <w:abstractNumId w:val="1"/>
  </w:num>
  <w:num w:numId="16">
    <w:abstractNumId w:val="19"/>
  </w:num>
  <w:num w:numId="17">
    <w:abstractNumId w:val="28"/>
  </w:num>
  <w:num w:numId="18">
    <w:abstractNumId w:val="27"/>
  </w:num>
  <w:num w:numId="19">
    <w:abstractNumId w:val="24"/>
  </w:num>
  <w:num w:numId="20">
    <w:abstractNumId w:val="29"/>
  </w:num>
  <w:num w:numId="21">
    <w:abstractNumId w:val="18"/>
  </w:num>
  <w:num w:numId="22">
    <w:abstractNumId w:val="2"/>
  </w:num>
  <w:num w:numId="23">
    <w:abstractNumId w:val="16"/>
  </w:num>
  <w:num w:numId="24">
    <w:abstractNumId w:val="0"/>
  </w:num>
  <w:num w:numId="25">
    <w:abstractNumId w:val="25"/>
  </w:num>
  <w:num w:numId="26">
    <w:abstractNumId w:val="15"/>
  </w:num>
  <w:num w:numId="27">
    <w:abstractNumId w:val="20"/>
  </w:num>
  <w:num w:numId="28">
    <w:abstractNumId w:val="30"/>
  </w:num>
  <w:num w:numId="29">
    <w:abstractNumId w:val="5"/>
  </w:num>
  <w:num w:numId="30">
    <w:abstractNumId w:val="6"/>
  </w:num>
  <w:num w:numId="31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DWwMDE0NDY3MTQxNjRQ0lEKTi0uzszPAykwrAUAaxntxywAAAA="/>
  </w:docVars>
  <w:rsids>
    <w:rsidRoot w:val="00E03F41"/>
    <w:rsid w:val="000010ED"/>
    <w:rsid w:val="00005D87"/>
    <w:rsid w:val="000163D7"/>
    <w:rsid w:val="000532BC"/>
    <w:rsid w:val="00062241"/>
    <w:rsid w:val="0006246A"/>
    <w:rsid w:val="00064FC2"/>
    <w:rsid w:val="000A0273"/>
    <w:rsid w:val="00103D76"/>
    <w:rsid w:val="001A3542"/>
    <w:rsid w:val="001D3628"/>
    <w:rsid w:val="00210A41"/>
    <w:rsid w:val="00230F4E"/>
    <w:rsid w:val="00252519"/>
    <w:rsid w:val="00295CA4"/>
    <w:rsid w:val="002D2D72"/>
    <w:rsid w:val="002E5186"/>
    <w:rsid w:val="002F367F"/>
    <w:rsid w:val="00340C2B"/>
    <w:rsid w:val="003A2B2D"/>
    <w:rsid w:val="00413FAC"/>
    <w:rsid w:val="0043112B"/>
    <w:rsid w:val="00431E7F"/>
    <w:rsid w:val="004E2956"/>
    <w:rsid w:val="00530595"/>
    <w:rsid w:val="00541D6C"/>
    <w:rsid w:val="0054660E"/>
    <w:rsid w:val="005944D3"/>
    <w:rsid w:val="005B571A"/>
    <w:rsid w:val="005C29BF"/>
    <w:rsid w:val="00610157"/>
    <w:rsid w:val="00612150"/>
    <w:rsid w:val="00653642"/>
    <w:rsid w:val="00655BA2"/>
    <w:rsid w:val="00661E30"/>
    <w:rsid w:val="006A08D7"/>
    <w:rsid w:val="006C75F1"/>
    <w:rsid w:val="006D59AB"/>
    <w:rsid w:val="006E3523"/>
    <w:rsid w:val="00764393"/>
    <w:rsid w:val="007F1F25"/>
    <w:rsid w:val="007F5A94"/>
    <w:rsid w:val="007F7326"/>
    <w:rsid w:val="008E23CD"/>
    <w:rsid w:val="009B22D1"/>
    <w:rsid w:val="00A00B9D"/>
    <w:rsid w:val="00A3500C"/>
    <w:rsid w:val="00A42F8B"/>
    <w:rsid w:val="00A431B6"/>
    <w:rsid w:val="00AE5D38"/>
    <w:rsid w:val="00AF1DA1"/>
    <w:rsid w:val="00AF7CEC"/>
    <w:rsid w:val="00B351F4"/>
    <w:rsid w:val="00B43989"/>
    <w:rsid w:val="00B81BB6"/>
    <w:rsid w:val="00BA41FF"/>
    <w:rsid w:val="00BB0B65"/>
    <w:rsid w:val="00BC0A9B"/>
    <w:rsid w:val="00BF5A13"/>
    <w:rsid w:val="00C34719"/>
    <w:rsid w:val="00C5142C"/>
    <w:rsid w:val="00C86FDE"/>
    <w:rsid w:val="00C91F04"/>
    <w:rsid w:val="00C97E07"/>
    <w:rsid w:val="00CC7A6B"/>
    <w:rsid w:val="00CD7778"/>
    <w:rsid w:val="00D65183"/>
    <w:rsid w:val="00D81F20"/>
    <w:rsid w:val="00DF0786"/>
    <w:rsid w:val="00DF5529"/>
    <w:rsid w:val="00E03F41"/>
    <w:rsid w:val="00E11479"/>
    <w:rsid w:val="00E24A12"/>
    <w:rsid w:val="00E33E97"/>
    <w:rsid w:val="00E520A4"/>
    <w:rsid w:val="00E9400B"/>
    <w:rsid w:val="00EA2720"/>
    <w:rsid w:val="00EB0AEF"/>
    <w:rsid w:val="00ED4B30"/>
    <w:rsid w:val="00F03761"/>
    <w:rsid w:val="00F33E50"/>
    <w:rsid w:val="00F645CF"/>
    <w:rsid w:val="00F94B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0595"/>
  </w:style>
  <w:style w:type="paragraph" w:styleId="1">
    <w:name w:val="heading 1"/>
    <w:basedOn w:val="a"/>
    <w:next w:val="a"/>
    <w:link w:val="10"/>
    <w:uiPriority w:val="9"/>
    <w:qFormat/>
    <w:rsid w:val="00295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E03F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40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5C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03F4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E03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E03F41"/>
    <w:rPr>
      <w:b/>
      <w:bCs/>
    </w:rPr>
  </w:style>
  <w:style w:type="character" w:styleId="a5">
    <w:name w:val="Hyperlink"/>
    <w:basedOn w:val="a0"/>
    <w:uiPriority w:val="99"/>
    <w:unhideWhenUsed/>
    <w:rsid w:val="00E03F41"/>
    <w:rPr>
      <w:color w:val="0000FF"/>
      <w:u w:val="single"/>
    </w:rPr>
  </w:style>
  <w:style w:type="character" w:customStyle="1" w:styleId="ctatext">
    <w:name w:val="ctatext"/>
    <w:basedOn w:val="a0"/>
    <w:rsid w:val="00B81BB6"/>
  </w:style>
  <w:style w:type="character" w:customStyle="1" w:styleId="posttitle">
    <w:name w:val="posttitle"/>
    <w:basedOn w:val="a0"/>
    <w:rsid w:val="00B81BB6"/>
  </w:style>
  <w:style w:type="character" w:customStyle="1" w:styleId="30">
    <w:name w:val="Заголовок 3 Знак"/>
    <w:basedOn w:val="a0"/>
    <w:link w:val="3"/>
    <w:uiPriority w:val="9"/>
    <w:rsid w:val="00340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caption"/>
    <w:basedOn w:val="a"/>
    <w:next w:val="a"/>
    <w:uiPriority w:val="35"/>
    <w:unhideWhenUsed/>
    <w:qFormat/>
    <w:rsid w:val="009B2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295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295C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7">
    <w:name w:val="List Paragraph"/>
    <w:basedOn w:val="a"/>
    <w:uiPriority w:val="34"/>
    <w:qFormat/>
    <w:rsid w:val="00C86FDE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431E7F"/>
    <w:rPr>
      <w:color w:val="954F72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7F7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7F7326"/>
    <w:rPr>
      <w:rFonts w:ascii="Tahoma" w:hAnsi="Tahoma" w:cs="Tahoma"/>
      <w:sz w:val="16"/>
      <w:szCs w:val="16"/>
    </w:rPr>
  </w:style>
  <w:style w:type="paragraph" w:styleId="ab">
    <w:name w:val="Document Map"/>
    <w:basedOn w:val="a"/>
    <w:link w:val="ac"/>
    <w:uiPriority w:val="99"/>
    <w:semiHidden/>
    <w:unhideWhenUsed/>
    <w:rsid w:val="001A35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Схема документа Знак"/>
    <w:basedOn w:val="a0"/>
    <w:link w:val="ab"/>
    <w:uiPriority w:val="99"/>
    <w:semiHidden/>
    <w:rsid w:val="001A354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8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2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39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support.google.com/googleplay/android-developer/answer/2528691" TargetMode="External"/><Relationship Id="rId18" Type="http://schemas.openxmlformats.org/officeDocument/2006/relationships/hyperlink" Target="https://support.google.com/googleplay/android-developer/answer/7159011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support.google.com/googleplay/android-developer/answer/6334373" TargetMode="External"/><Relationship Id="rId17" Type="http://schemas.openxmlformats.org/officeDocument/2006/relationships/hyperlink" Target="https://support.google.com/googleplay/android-developer/answer/633437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upport.google.com/googleplay/android-developer/answer/188189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support.google.com/googleplay/android-developer/answer/18818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upport.google.com/googleplay/android-developer/answer/113469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lay.google.com/apps/publish/" TargetMode="External"/><Relationship Id="rId14" Type="http://schemas.openxmlformats.org/officeDocument/2006/relationships/hyperlink" Target="https://support.google.com/googleplay/android-developer/answer/3131213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A72C77-7C2F-49AD-86A5-5BC258C55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7</Pages>
  <Words>1364</Words>
  <Characters>7775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ана Козлова</dc:creator>
  <cp:keywords/>
  <dc:description/>
  <cp:lastModifiedBy>DELL</cp:lastModifiedBy>
  <cp:revision>40</cp:revision>
  <dcterms:created xsi:type="dcterms:W3CDTF">2019-06-15T17:06:00Z</dcterms:created>
  <dcterms:modified xsi:type="dcterms:W3CDTF">2019-12-07T16:01:00Z</dcterms:modified>
</cp:coreProperties>
</file>